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C9AC2F8" w:rsidR="002F29A7" w:rsidRPr="004565E5" w:rsidRDefault="002F29A7" w:rsidP="006E4498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4565E5">
        <w:rPr>
          <w:rFonts w:asciiTheme="minorHAnsi" w:hAnsiTheme="minorHAnsi" w:cstheme="minorHAnsi"/>
          <w:color w:val="FF595E"/>
        </w:rPr>
        <w:t xml:space="preserve">Workplace Assessment Task </w:t>
      </w:r>
      <w:r w:rsidR="003F07C1">
        <w:rPr>
          <w:rFonts w:asciiTheme="minorHAnsi" w:hAnsiTheme="minorHAnsi" w:cstheme="minorHAnsi"/>
          <w:color w:val="FF595E"/>
        </w:rPr>
        <w:t>4</w:t>
      </w:r>
      <w:r w:rsidRPr="004565E5">
        <w:rPr>
          <w:rFonts w:asciiTheme="minorHAnsi" w:hAnsiTheme="minorHAnsi" w:cstheme="minorHAnsi"/>
          <w:color w:val="FF595E"/>
        </w:rPr>
        <w:t xml:space="preserve"> – </w:t>
      </w:r>
      <w:r w:rsidR="002A22AD" w:rsidRPr="004565E5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99286D" w:rsidRDefault="002F29A7" w:rsidP="006E4498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9286D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0A2365" w:rsidRDefault="00CC46FB" w:rsidP="006E4498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0A2365" w:rsidRDefault="002F29A7" w:rsidP="006E449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A236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3F827813" w:rsidR="001F02AF" w:rsidRPr="000A2365" w:rsidRDefault="002F29A7" w:rsidP="006E449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0A236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0A2365">
        <w:rPr>
          <w:rFonts w:cstheme="minorHAnsi"/>
          <w:color w:val="404040" w:themeColor="text1" w:themeTint="BF"/>
          <w:sz w:val="20"/>
          <w:szCs w:val="20"/>
        </w:rPr>
        <w:t>list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0A236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3F07C1">
        <w:rPr>
          <w:rFonts w:cstheme="minorHAnsi"/>
          <w:b/>
          <w:bCs/>
          <w:color w:val="404040" w:themeColor="text1" w:themeTint="BF"/>
          <w:sz w:val="20"/>
          <w:szCs w:val="20"/>
        </w:rPr>
        <w:t>4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7D7EFF1D" w:rsidR="002F29A7" w:rsidRPr="005620D3" w:rsidRDefault="001F02AF" w:rsidP="006E449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3F07C1">
        <w:rPr>
          <w:rFonts w:cstheme="minorHAnsi"/>
          <w:color w:val="404040" w:themeColor="text1" w:themeTint="BF"/>
          <w:sz w:val="20"/>
          <w:szCs w:val="20"/>
        </w:rPr>
        <w:t>4</w:t>
      </w:r>
      <w:r w:rsidRPr="000A236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6E449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6E449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40F2EDAA" w:rsidR="003E215A" w:rsidRDefault="002F29A7" w:rsidP="006E449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3F07C1">
        <w:rPr>
          <w:rFonts w:cstheme="minorHAnsi"/>
          <w:color w:val="404040" w:themeColor="text1" w:themeTint="BF"/>
          <w:sz w:val="20"/>
          <w:szCs w:val="20"/>
        </w:rPr>
        <w:t>prepare and assemble aids, devices/appliances, and equipment required by the client</w:t>
      </w:r>
      <w:r w:rsidR="0094270C" w:rsidRPr="0094270C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62358876" w14:textId="2FE262AF" w:rsidR="003F07C1" w:rsidRPr="003F07C1" w:rsidRDefault="003F07C1" w:rsidP="006E4498">
      <w:pPr>
        <w:spacing w:before="120" w:after="120" w:line="276" w:lineRule="auto"/>
        <w:jc w:val="both"/>
        <w:rPr>
          <w:rFonts w:cstheme="minorHAnsi"/>
          <w:b/>
          <w:bCs/>
          <w:color w:val="D73329"/>
          <w:sz w:val="20"/>
          <w:szCs w:val="20"/>
        </w:rPr>
      </w:pPr>
      <w:r w:rsidRPr="003F07C1">
        <w:rPr>
          <w:rFonts w:cstheme="minorHAnsi"/>
          <w:b/>
          <w:bCs/>
          <w:color w:val="D73329"/>
          <w:sz w:val="20"/>
          <w:szCs w:val="20"/>
        </w:rPr>
        <w:t xml:space="preserve">For the purposes of this assessment, there must be evidence that </w:t>
      </w:r>
      <w:r>
        <w:rPr>
          <w:rFonts w:cstheme="minorHAnsi"/>
          <w:b/>
          <w:bCs/>
          <w:color w:val="D73329"/>
          <w:sz w:val="20"/>
          <w:szCs w:val="20"/>
        </w:rPr>
        <w:t>they</w:t>
      </w:r>
      <w:r w:rsidRPr="003F07C1">
        <w:rPr>
          <w:rFonts w:cstheme="minorHAnsi"/>
          <w:b/>
          <w:bCs/>
          <w:color w:val="D73329"/>
          <w:sz w:val="20"/>
          <w:szCs w:val="20"/>
        </w:rPr>
        <w:t xml:space="preserve"> have prepared and assembled at least two different aids, two different devices</w:t>
      </w:r>
      <w:r>
        <w:rPr>
          <w:rFonts w:cstheme="minorHAnsi"/>
          <w:b/>
          <w:bCs/>
          <w:color w:val="D73329"/>
          <w:sz w:val="20"/>
          <w:szCs w:val="20"/>
        </w:rPr>
        <w:t>/appliances</w:t>
      </w:r>
      <w:r w:rsidRPr="003F07C1">
        <w:rPr>
          <w:rFonts w:cstheme="minorHAnsi"/>
          <w:b/>
          <w:bCs/>
          <w:color w:val="D73329"/>
          <w:sz w:val="20"/>
          <w:szCs w:val="20"/>
        </w:rPr>
        <w:t>, and two different equipment across the t</w:t>
      </w:r>
      <w:r w:rsidR="00035AB9">
        <w:rPr>
          <w:rFonts w:cstheme="minorHAnsi"/>
          <w:b/>
          <w:bCs/>
          <w:color w:val="D73329"/>
          <w:sz w:val="20"/>
          <w:szCs w:val="20"/>
        </w:rPr>
        <w:t>wo</w:t>
      </w:r>
      <w:r w:rsidRPr="003F07C1">
        <w:rPr>
          <w:rFonts w:cstheme="minorHAnsi"/>
          <w:b/>
          <w:bCs/>
          <w:color w:val="D73329"/>
          <w:sz w:val="20"/>
          <w:szCs w:val="20"/>
        </w:rPr>
        <w:t xml:space="preserve"> instances required for this task.</w:t>
      </w:r>
    </w:p>
    <w:p w14:paraId="027586BC" w14:textId="77777777" w:rsidR="000B5F36" w:rsidRPr="00A34DFE" w:rsidRDefault="000B5F36" w:rsidP="006E449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p w14:paraId="1B55A075" w14:textId="19D9F2CA" w:rsidR="009C797D" w:rsidRDefault="00CC46FB" w:rsidP="006E449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B25676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88FC3AF" w14:textId="0B34112F" w:rsidR="003F07C1" w:rsidRPr="003F07C1" w:rsidRDefault="003F07C1" w:rsidP="006E449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F07C1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, including the aids, devices</w:t>
      </w:r>
      <w:r>
        <w:rPr>
          <w:rFonts w:cstheme="minorHAnsi"/>
          <w:color w:val="404040" w:themeColor="text1" w:themeTint="BF"/>
          <w:sz w:val="20"/>
          <w:szCs w:val="20"/>
        </w:rPr>
        <w:t>/appliances</w:t>
      </w:r>
      <w:r w:rsidRPr="003F07C1">
        <w:rPr>
          <w:rFonts w:cstheme="minorHAnsi"/>
          <w:color w:val="404040" w:themeColor="text1" w:themeTint="BF"/>
          <w:sz w:val="20"/>
          <w:szCs w:val="20"/>
        </w:rPr>
        <w:t>, and equipment required by the person</w:t>
      </w:r>
    </w:p>
    <w:p w14:paraId="6E53083B" w14:textId="763C87D6" w:rsidR="003F07C1" w:rsidRDefault="003F07C1" w:rsidP="006E449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F07C1">
        <w:rPr>
          <w:rFonts w:cstheme="minorHAnsi"/>
          <w:color w:val="404040" w:themeColor="text1" w:themeTint="BF"/>
          <w:sz w:val="20"/>
          <w:szCs w:val="20"/>
        </w:rPr>
        <w:t>Practical knowledge and skills relevant to preparing and assembling aids, devices</w:t>
      </w:r>
      <w:r>
        <w:rPr>
          <w:rFonts w:cstheme="minorHAnsi"/>
          <w:color w:val="404040" w:themeColor="text1" w:themeTint="BF"/>
          <w:sz w:val="20"/>
          <w:szCs w:val="20"/>
        </w:rPr>
        <w:t>/appliances</w:t>
      </w:r>
      <w:r w:rsidRPr="003F07C1">
        <w:rPr>
          <w:rFonts w:cstheme="minorHAnsi"/>
          <w:color w:val="404040" w:themeColor="text1" w:themeTint="BF"/>
          <w:sz w:val="20"/>
          <w:szCs w:val="20"/>
        </w:rPr>
        <w:t>, and equipment</w:t>
      </w:r>
    </w:p>
    <w:p w14:paraId="2E736A50" w14:textId="77777777" w:rsidR="003F07C1" w:rsidRPr="0099286D" w:rsidRDefault="003F07C1" w:rsidP="006E449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3FE4BB2" w14:textId="77777777" w:rsidR="00C219FE" w:rsidRDefault="00C219FE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4374D438" w:rsidR="002F29A7" w:rsidRPr="005620D3" w:rsidRDefault="002F29A7" w:rsidP="006E449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5620D3" w:rsidRDefault="0039482B" w:rsidP="006E449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7A8852E3" w14:textId="315F3F0E" w:rsidR="005C3DF7" w:rsidRDefault="005C3DF7" w:rsidP="006E449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>
        <w:rPr>
          <w:rFonts w:cstheme="minorHAnsi"/>
          <w:color w:val="404040" w:themeColor="text1" w:themeTint="BF"/>
          <w:sz w:val="20"/>
          <w:szCs w:val="20"/>
        </w:rPr>
        <w:t xml:space="preserve">Contextualise the performance benchmarks outlined in this </w:t>
      </w:r>
      <w:r w:rsidRPr="005C3DF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>
        <w:rPr>
          <w:rFonts w:cstheme="minorHAnsi"/>
          <w:color w:val="404040" w:themeColor="text1" w:themeTint="BF"/>
          <w:sz w:val="20"/>
          <w:szCs w:val="20"/>
        </w:rPr>
        <w:t xml:space="preserve"> so that they align with:</w:t>
      </w:r>
    </w:p>
    <w:p w14:paraId="765914E5" w14:textId="77777777" w:rsidR="005C3DF7" w:rsidRPr="005C3DF7" w:rsidRDefault="005C3DF7" w:rsidP="006E449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The context of direct support work in which the candidate will provide support – aged care, home and community care, disability, or community service. </w:t>
      </w:r>
    </w:p>
    <w:p w14:paraId="52839E4F" w14:textId="3637698D" w:rsidR="005C3DF7" w:rsidRPr="005C3DF7" w:rsidRDefault="005C3DF7" w:rsidP="006E449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Relevant legal and regulatory requirements and service standards, as well as those specific requirements from </w:t>
      </w:r>
      <w:r>
        <w:rPr>
          <w:rFonts w:cstheme="minorHAnsi"/>
          <w:color w:val="404040" w:themeColor="text1" w:themeTint="BF"/>
          <w:sz w:val="20"/>
          <w:szCs w:val="20"/>
        </w:rPr>
        <w:t>the relevant</w:t>
      </w: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 own state/territory.</w:t>
      </w:r>
    </w:p>
    <w:p w14:paraId="1E5D2620" w14:textId="77777777" w:rsidR="005C3DF7" w:rsidRPr="005C3DF7" w:rsidRDefault="005C3DF7" w:rsidP="006E449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Relevant policies, processes, and procedures from your RTO or the candidate’s organisation/workplace. </w:t>
      </w:r>
    </w:p>
    <w:p w14:paraId="3AF4AE64" w14:textId="17DD930C" w:rsidR="005C3DF7" w:rsidRPr="005C3DF7" w:rsidRDefault="005C3DF7" w:rsidP="006E449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Individualised support plans, including the goals, needs, preferences of the clients whom the candidate will be supporting in this assessment.</w:t>
      </w:r>
    </w:p>
    <w:p w14:paraId="113BB7BD" w14:textId="66E501F0" w:rsidR="00AF0ED4" w:rsidRPr="005C3DF7" w:rsidRDefault="005C3DF7" w:rsidP="006E449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Organise workplace resources required for this assessment.</w:t>
      </w:r>
    </w:p>
    <w:p w14:paraId="33DF9BAE" w14:textId="372E7041" w:rsidR="00AE719F" w:rsidRPr="005C3DF7" w:rsidRDefault="00AE719F" w:rsidP="006E449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C3DF7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2052BEF8" w:rsidR="0099286D" w:rsidRDefault="00AE719F" w:rsidP="006E449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2174E838" w14:textId="77777777" w:rsidR="00C219FE" w:rsidRDefault="00C219FE" w:rsidP="00C219FE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6E449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6E449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6E449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6E449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6E449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6E449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6E449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6E4498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6E449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Default="008C6C99" w:rsidP="006E449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77777777" w:rsidR="00BC48F4" w:rsidRPr="0099286D" w:rsidRDefault="00BC48F4" w:rsidP="006E449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F99A9BA" w14:textId="77777777" w:rsidR="00C219FE" w:rsidRDefault="00C219FE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1CFD61B2" w:rsidR="00E672A6" w:rsidRPr="005620D3" w:rsidRDefault="00E672A6" w:rsidP="006E449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Default="00BC48F4" w:rsidP="006E4498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6E449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19A88F42" w:rsidR="00CE7139" w:rsidRDefault="00CE7139" w:rsidP="006E4498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6E449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5620D3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5620D3" w:rsidRDefault="008F2E3C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5620D3" w:rsidRDefault="00034E6F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24D0B" w:rsidRPr="005620D3" w14:paraId="1B36FA0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AF7021" w14:textId="6A6044DE" w:rsidR="00024D0B" w:rsidRPr="005620D3" w:rsidRDefault="00024D0B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C4EEB2" w14:textId="77777777" w:rsidR="004A7F99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F9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A7F9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A7F99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4A7F9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ged care</w:t>
            </w:r>
          </w:p>
          <w:p w14:paraId="5405F1A3" w14:textId="77777777" w:rsidR="004A7F99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F9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A7F9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A7F99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4A7F9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e and community</w:t>
            </w:r>
          </w:p>
          <w:p w14:paraId="0313E54B" w14:textId="77777777" w:rsidR="004A7F99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F9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A7F9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A7F99">
              <w:rPr>
                <w:rFonts w:cstheme="minorHAnsi"/>
                <w:color w:val="404040" w:themeColor="text1" w:themeTint="BF"/>
                <w:sz w:val="20"/>
                <w:szCs w:val="20"/>
              </w:rPr>
              <w:t>D</w:t>
            </w:r>
            <w:r w:rsidR="004A7F9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isability</w:t>
            </w:r>
          </w:p>
          <w:p w14:paraId="2D501104" w14:textId="77777777" w:rsidR="004A7F99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F9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A7F9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A7F99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4A7F9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munity service</w:t>
            </w:r>
          </w:p>
          <w:p w14:paraId="036D8293" w14:textId="73A984B8" w:rsidR="00024D0B" w:rsidRPr="005620D3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7F9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A7F9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4A7F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4A7F99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4A7F99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4A7F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4A7F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4A7F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4A7F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4A7F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4A7F99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4A7F99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E8D5298" w14:textId="77777777" w:rsidR="0099286D" w:rsidRDefault="0099286D" w:rsidP="006E4498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CE7139" w:rsidRPr="00D818B8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7777777" w:rsidR="00CE7139" w:rsidRPr="005620D3" w:rsidRDefault="00CE7139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bookmarkStart w:id="2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77777777" w:rsidR="00CE7139" w:rsidRPr="005C3DF7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support work environment in at least one aged care, home and community, disability, or community service organisation</w:t>
            </w:r>
          </w:p>
          <w:p w14:paraId="5CA6B747" w14:textId="0B113D87" w:rsidR="00CE7139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</w:t>
            </w:r>
          </w:p>
          <w:p w14:paraId="0AB7D6C0" w14:textId="77777777" w:rsidR="00686114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87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C7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44C7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44C70">
              <w:rPr>
                <w:rFonts w:cstheme="minorHAnsi"/>
                <w:color w:val="404040" w:themeColor="text1" w:themeTint="BF"/>
                <w:sz w:val="20"/>
                <w:szCs w:val="20"/>
              </w:rPr>
              <w:t>The client’s individualised support plan/care plan</w:t>
            </w:r>
          </w:p>
          <w:p w14:paraId="3834BEC6" w14:textId="6CA89AA8" w:rsidR="00CE7139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2242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policies and procedures</w:t>
            </w:r>
            <w:bookmarkEnd w:id="2"/>
          </w:p>
          <w:p w14:paraId="524217B7" w14:textId="77777777" w:rsidR="00686114" w:rsidRPr="007D079E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3012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611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611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ids, devices/appliances, equipment required </w:t>
            </w:r>
          </w:p>
          <w:p w14:paraId="08FE5F6E" w14:textId="10F7D3FE" w:rsidR="007718EB" w:rsidRPr="007718EB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8735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86114">
              <w:rPr>
                <w:rFonts w:cstheme="minorHAnsi"/>
                <w:color w:val="404040" w:themeColor="text1" w:themeTint="BF"/>
                <w:sz w:val="20"/>
                <w:szCs w:val="20"/>
              </w:rPr>
              <w:t>User manuals, manufacturer instructions, etc.</w:t>
            </w:r>
          </w:p>
        </w:tc>
      </w:tr>
      <w:tr w:rsidR="005B0A1B" w:rsidRPr="00890AB3" w14:paraId="5678ACA4" w14:textId="77777777" w:rsidTr="005975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C105208" w14:textId="77777777" w:rsidR="005B0A1B" w:rsidRPr="005620D3" w:rsidRDefault="005B0A1B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927AE82" w14:textId="77777777" w:rsidR="005B0A1B" w:rsidRPr="00E15B59" w:rsidRDefault="005B0A1B" w:rsidP="006E449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425E9482" w14:textId="77777777" w:rsidR="005B0A1B" w:rsidRPr="00B43196" w:rsidRDefault="00AF5B89" w:rsidP="006E449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0A1B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B0A1B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3" w:name="_Hlk103854276"/>
          <w:p w14:paraId="41740C8E" w14:textId="77777777" w:rsidR="005B0A1B" w:rsidRPr="00B43196" w:rsidRDefault="00AF5B89" w:rsidP="006E449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0A1B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B0A1B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1C126873" w14:textId="77777777" w:rsidR="005B0A1B" w:rsidRDefault="00AF5B89" w:rsidP="006E449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0A1B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B0A1B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093DB47C" w14:textId="77777777" w:rsidR="005B0A1B" w:rsidRDefault="00AF5B89" w:rsidP="006E449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0310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0A1B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B0A1B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B0A1B">
              <w:rPr>
                <w:rFonts w:cstheme="minorHAnsi"/>
                <w:color w:val="404040" w:themeColor="text1" w:themeTint="BF"/>
                <w:sz w:val="20"/>
                <w:szCs w:val="20"/>
              </w:rPr>
              <w:t>Direct support context (indicated above)</w:t>
            </w:r>
          </w:p>
          <w:p w14:paraId="1F41AF13" w14:textId="77777777" w:rsidR="005B0A1B" w:rsidRPr="00967EF5" w:rsidRDefault="00AF5B89" w:rsidP="006E449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7075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0A1B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B0A1B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B0A1B">
              <w:rPr>
                <w:rFonts w:cstheme="minorHAnsi"/>
                <w:color w:val="404040" w:themeColor="text1" w:themeTint="BF"/>
                <w:sz w:val="20"/>
                <w:szCs w:val="20"/>
              </w:rPr>
              <w:t>Client’s individualised support plan, including their needs, preferences, and goals.</w:t>
            </w:r>
          </w:p>
          <w:p w14:paraId="35E61DF5" w14:textId="77777777" w:rsidR="005B0A1B" w:rsidRDefault="00AF5B89" w:rsidP="006E4498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0A1B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B0A1B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5B0A1B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B0A1B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5B0A1B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5B0A1B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5B0A1B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B0A1B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B0A1B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B0A1B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B0A1B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B0A1B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3"/>
          <w:p w14:paraId="5818005E" w14:textId="77777777" w:rsidR="005B0A1B" w:rsidRPr="00E15B59" w:rsidRDefault="005B0A1B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2BD2F11D" w14:textId="77777777" w:rsidR="005B0A1B" w:rsidRPr="00890AB3" w:rsidRDefault="005B0A1B" w:rsidP="006E4498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306845A" w14:textId="35916AEE" w:rsidR="0099286D" w:rsidRDefault="0099286D" w:rsidP="006E449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5620D3" w:rsidRDefault="0060042F" w:rsidP="006E449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6E4498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6E449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6E449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6E449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AF5B89" w:rsidP="006E449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6E449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AF5B89" w:rsidP="006E449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6E449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AF5B89" w:rsidP="006E449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6E449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AF5B89" w:rsidP="006E449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B0A1B" w:rsidRPr="005620D3" w14:paraId="23363C8C" w14:textId="77777777" w:rsidTr="0059758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67A7108" w14:textId="77777777" w:rsidR="005B0A1B" w:rsidRPr="005620D3" w:rsidRDefault="005B0A1B" w:rsidP="006E449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24F31CC" w14:textId="77777777" w:rsidR="005B0A1B" w:rsidRPr="005620D3" w:rsidRDefault="005B0A1B" w:rsidP="006E449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6E449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AF5B89" w:rsidP="006E449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6E449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AF5B89" w:rsidP="006E449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258AF030" w:rsidR="0099286D" w:rsidRDefault="0099286D" w:rsidP="006E449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7056DFDC" w14:textId="648C1427" w:rsidR="004E3825" w:rsidRDefault="0088239C" w:rsidP="006E4498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70E0CF3D" w14:textId="77777777" w:rsidR="00EF4348" w:rsidRPr="007D491F" w:rsidRDefault="00EF4348" w:rsidP="006E4498">
      <w:pPr>
        <w:spacing w:before="120" w:after="120"/>
        <w:jc w:val="both"/>
        <w:rPr>
          <w:b/>
          <w:bCs/>
          <w:color w:val="D73329"/>
        </w:rPr>
      </w:pPr>
      <w:bookmarkStart w:id="4" w:name="_Hlk94086165"/>
      <w:bookmarkStart w:id="5" w:name="_Hlk94086086"/>
      <w:r w:rsidRPr="004A4286">
        <w:rPr>
          <w:b/>
          <w:bCs/>
          <w:color w:val="D73329"/>
        </w:rPr>
        <w:t xml:space="preserve">IMPORTANT: The unit </w:t>
      </w:r>
      <w:r>
        <w:rPr>
          <w:b/>
          <w:bCs/>
          <w:color w:val="D73329"/>
        </w:rPr>
        <w:t xml:space="preserve">of competency </w:t>
      </w:r>
      <w:r w:rsidRPr="007D491F">
        <w:rPr>
          <w:b/>
          <w:bCs/>
          <w:i/>
          <w:iCs/>
          <w:color w:val="D73329"/>
        </w:rPr>
        <w:t>CHCCCS031 – Provide individualised support</w:t>
      </w:r>
      <w:r>
        <w:rPr>
          <w:b/>
          <w:bCs/>
          <w:color w:val="D73329"/>
        </w:rPr>
        <w:t xml:space="preserve"> </w:t>
      </w:r>
      <w:r>
        <w:rPr>
          <w:b/>
          <w:bCs/>
          <w:i/>
          <w:iCs/>
          <w:color w:val="D73329"/>
        </w:rPr>
        <w:t xml:space="preserve">(Release 1) </w:t>
      </w:r>
      <w:r w:rsidRPr="004A4286">
        <w:rPr>
          <w:b/>
          <w:bCs/>
          <w:color w:val="D73329"/>
        </w:rPr>
        <w:t>requires the candidate</w:t>
      </w:r>
      <w:r>
        <w:rPr>
          <w:b/>
          <w:bCs/>
          <w:color w:val="D73329"/>
        </w:rPr>
        <w:t xml:space="preserve"> to complete this task on three separate instances. In line with this requirement, the assessor must accomplish this Observation Form three times, once for each instance required.</w:t>
      </w:r>
      <w:bookmarkEnd w:id="4"/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2018"/>
        <w:gridCol w:w="2018"/>
        <w:gridCol w:w="2018"/>
      </w:tblGrid>
      <w:tr w:rsidR="00EF4348" w:rsidRPr="007A3AA4" w14:paraId="0B2D460D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B7B381D" w14:textId="77777777" w:rsidR="00EF4348" w:rsidRPr="00926C7C" w:rsidRDefault="00EF4348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is the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124B289" w14:textId="77777777" w:rsidR="00EF4348" w:rsidRPr="0099286D" w:rsidRDefault="00AF5B89" w:rsidP="006E4498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55322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348" w:rsidRPr="0099286D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F4348" w:rsidRPr="0099286D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First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7E2114E" w14:textId="77777777" w:rsidR="00EF4348" w:rsidRPr="0099286D" w:rsidRDefault="00AF5B89" w:rsidP="006E4498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872914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348" w:rsidRPr="0099286D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F4348" w:rsidRPr="0099286D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Second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</w:tcPr>
          <w:p w14:paraId="76BEA783" w14:textId="77777777" w:rsidR="00EF4348" w:rsidRPr="0099286D" w:rsidRDefault="00AF5B89" w:rsidP="006E4498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36799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348" w:rsidRPr="0099286D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F4348" w:rsidRPr="0099286D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Third instance the candidate is completing this task</w:t>
            </w:r>
          </w:p>
        </w:tc>
      </w:tr>
      <w:tr w:rsidR="00EF4348" w:rsidRPr="007A3AA4" w14:paraId="3F6C1422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2E52521" w14:textId="77777777" w:rsidR="00EF4348" w:rsidRDefault="00EF4348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will access and review the individualised support plan of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BCE5CFA" w14:textId="77777777" w:rsidR="00EF4348" w:rsidRPr="0099286D" w:rsidRDefault="00EF4348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99286D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Client A 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6D18B36" w14:textId="77777777" w:rsidR="00EF4348" w:rsidRPr="0099286D" w:rsidRDefault="00EF4348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99286D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>Client B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vAlign w:val="center"/>
          </w:tcPr>
          <w:p w14:paraId="2FD6466C" w14:textId="77777777" w:rsidR="00EF4348" w:rsidRPr="0099286D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295367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348" w:rsidRPr="0099286D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F4348" w:rsidRPr="0099286D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A</w:t>
            </w:r>
          </w:p>
          <w:p w14:paraId="4A5872BA" w14:textId="77777777" w:rsidR="00EF4348" w:rsidRPr="0099286D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95021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348" w:rsidRPr="0099286D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F4348" w:rsidRPr="0099286D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  <w:p w14:paraId="3E362D13" w14:textId="77777777" w:rsidR="00EF4348" w:rsidRPr="0099286D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189068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F4348" w:rsidRPr="0099286D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F4348" w:rsidRPr="0099286D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  <w:tr w:rsidR="00EF4348" w:rsidRPr="005620D3" w14:paraId="0372FD06" w14:textId="77777777" w:rsidTr="0059758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04D3B36" w14:textId="77777777" w:rsidR="00EF4348" w:rsidRPr="005620D3" w:rsidRDefault="00EF4348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ate of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4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DE55ECF" w14:textId="77777777" w:rsidR="00EF4348" w:rsidRPr="005620D3" w:rsidRDefault="00EF4348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EF4348" w:rsidRPr="005620D3" w14:paraId="094E2D20" w14:textId="77777777" w:rsidTr="0059758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D619024" w14:textId="77777777" w:rsidR="00EF4348" w:rsidRDefault="00EF4348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52E3A16C" w14:textId="77777777" w:rsidR="00EF4348" w:rsidRPr="005620D3" w:rsidRDefault="00EF4348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505C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6054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1B49F41" w14:textId="77777777" w:rsidR="00EF4348" w:rsidRPr="005620D3" w:rsidRDefault="00EF4348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298CEFB" w14:textId="662CB541" w:rsidR="00BD2361" w:rsidRDefault="00CA170A" w:rsidP="006E4498">
      <w:pPr>
        <w:spacing w:before="120" w:after="120"/>
        <w:jc w:val="both"/>
        <w:rPr>
          <w:color w:val="404040" w:themeColor="text1" w:themeTint="BF"/>
        </w:rPr>
      </w:pPr>
      <w:r w:rsidRPr="00113114">
        <w:rPr>
          <w:b/>
          <w:bCs/>
          <w:color w:val="404040" w:themeColor="text1" w:themeTint="BF"/>
        </w:rPr>
        <w:t xml:space="preserve">To the assessor: </w:t>
      </w:r>
      <w:r w:rsidR="00F02059">
        <w:rPr>
          <w:color w:val="404040" w:themeColor="text1" w:themeTint="BF"/>
        </w:rPr>
        <w:t xml:space="preserve">The aids, devices/appliances, equipment the candidate will prepare and assemble will depend on what the client requires and as indicated in the client’s individualised support plan. </w:t>
      </w:r>
    </w:p>
    <w:p w14:paraId="6F710A7A" w14:textId="77777777" w:rsidR="00BD2361" w:rsidRDefault="00CA170A" w:rsidP="006E4498">
      <w:pPr>
        <w:spacing w:before="120" w:after="120"/>
        <w:jc w:val="both"/>
        <w:rPr>
          <w:color w:val="404040" w:themeColor="text1" w:themeTint="BF"/>
        </w:rPr>
      </w:pPr>
      <w:r w:rsidRPr="00113114">
        <w:rPr>
          <w:color w:val="404040" w:themeColor="text1" w:themeTint="BF"/>
        </w:rPr>
        <w:t>Before the assessment</w:t>
      </w:r>
      <w:r w:rsidR="00BD2361">
        <w:rPr>
          <w:color w:val="404040" w:themeColor="text1" w:themeTint="BF"/>
        </w:rPr>
        <w:t>:</w:t>
      </w:r>
    </w:p>
    <w:p w14:paraId="018F57C8" w14:textId="19C9EDFA" w:rsidR="00BD2361" w:rsidRPr="00BD2361" w:rsidRDefault="00BD2361" w:rsidP="006E4498">
      <w:pPr>
        <w:pStyle w:val="ListParagraph"/>
        <w:numPr>
          <w:ilvl w:val="0"/>
          <w:numId w:val="8"/>
        </w:numPr>
        <w:spacing w:before="120" w:after="120"/>
        <w:contextualSpacing w:val="0"/>
        <w:jc w:val="both"/>
        <w:rPr>
          <w:color w:val="404040" w:themeColor="text1" w:themeTint="BF"/>
        </w:rPr>
      </w:pPr>
      <w:r w:rsidRPr="00BD2361">
        <w:rPr>
          <w:color w:val="404040" w:themeColor="text1" w:themeTint="BF"/>
        </w:rPr>
        <w:t xml:space="preserve">Review the manufacturer’s instructions/manual, </w:t>
      </w:r>
      <w:r>
        <w:rPr>
          <w:color w:val="404040" w:themeColor="text1" w:themeTint="BF"/>
        </w:rPr>
        <w:t>organisational</w:t>
      </w:r>
      <w:r w:rsidRPr="00BD2361">
        <w:rPr>
          <w:color w:val="404040" w:themeColor="text1" w:themeTint="BF"/>
        </w:rPr>
        <w:t xml:space="preserve"> policies</w:t>
      </w:r>
      <w:r w:rsidR="00BB7526">
        <w:rPr>
          <w:color w:val="404040" w:themeColor="text1" w:themeTint="BF"/>
        </w:rPr>
        <w:t xml:space="preserve"> </w:t>
      </w:r>
      <w:r w:rsidRPr="00BD2361">
        <w:rPr>
          <w:color w:val="404040" w:themeColor="text1" w:themeTint="BF"/>
        </w:rPr>
        <w:t>and procedures for assembling equipment, aids, devices/appliances, and client’s preferences on how they are to be prepared and assembled.</w:t>
      </w:r>
    </w:p>
    <w:p w14:paraId="72D89618" w14:textId="5C3268A3" w:rsidR="00BD2361" w:rsidRDefault="00BD2361" w:rsidP="006E4498">
      <w:pPr>
        <w:pStyle w:val="ListParagraph"/>
        <w:numPr>
          <w:ilvl w:val="0"/>
          <w:numId w:val="8"/>
        </w:numPr>
        <w:spacing w:before="120" w:after="120"/>
        <w:contextualSpacing w:val="0"/>
        <w:jc w:val="both"/>
        <w:rPr>
          <w:color w:val="404040" w:themeColor="text1" w:themeTint="BF"/>
        </w:rPr>
      </w:pPr>
      <w:r w:rsidRPr="00BD2361">
        <w:rPr>
          <w:color w:val="404040" w:themeColor="text1" w:themeTint="BF"/>
        </w:rPr>
        <w:t xml:space="preserve">Revise and update </w:t>
      </w:r>
      <w:r w:rsidR="0081694C">
        <w:rPr>
          <w:color w:val="404040" w:themeColor="text1" w:themeTint="BF"/>
        </w:rPr>
        <w:t xml:space="preserve">the </w:t>
      </w:r>
      <w:r w:rsidRPr="00BD2361">
        <w:rPr>
          <w:color w:val="404040" w:themeColor="text1" w:themeTint="BF"/>
        </w:rPr>
        <w:t>criteria listed below to align with these requirements.</w:t>
      </w:r>
    </w:p>
    <w:p w14:paraId="3200F73E" w14:textId="09891D10" w:rsidR="00CA62A3" w:rsidRPr="005B0A1B" w:rsidRDefault="005B0A1B" w:rsidP="006E449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0932B4B1" w14:textId="002F0F9F" w:rsidR="00EF2771" w:rsidRPr="002C0EA5" w:rsidRDefault="00931F75" w:rsidP="006E449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I. </w:t>
      </w:r>
      <w:r w:rsidR="00F02059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id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CF0CA3" w:rsidRPr="00CF0CA3" w14:paraId="6E90B86F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18E859D" w14:textId="43A30665" w:rsidR="00EF2771" w:rsidRPr="00CF0CA3" w:rsidRDefault="00EF2771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aid that the candidate will prepare/assemble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3A8D218" w14:textId="7E72EF79" w:rsidR="00EF2771" w:rsidRPr="00CF0CA3" w:rsidRDefault="00FC3E66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hearing aid"/>
                  </w:textInput>
                </w:ffData>
              </w:fldChar>
            </w:r>
            <w:r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F0CA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e.g. hearing aid</w:t>
            </w:r>
            <w:r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="00EF2771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CF0CA3" w:rsidRPr="00CF0CA3" w14:paraId="25DAE4DA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831643A" w14:textId="77777777" w:rsidR="00BD2361" w:rsidRPr="00CF0CA3" w:rsidRDefault="00BD2361" w:rsidP="006E4498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ferences used to contextualise the criteria below.</w:t>
            </w:r>
          </w:p>
          <w:p w14:paraId="09372FD5" w14:textId="59DECA9A" w:rsidR="00BD2361" w:rsidRPr="00CF0CA3" w:rsidRDefault="00BD2361" w:rsidP="006E4498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(All are required and must be ticked)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263273" w14:textId="77777777" w:rsidR="00BD2361" w:rsidRPr="00CF0CA3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40898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2361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D2361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client’s individualised support plan/care plan</w:t>
            </w:r>
          </w:p>
          <w:p w14:paraId="2BA16D57" w14:textId="3963E4FF" w:rsidR="00BD2361" w:rsidRPr="00CF0CA3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6917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2361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D2361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policies and procedures: </w:t>
            </w:r>
            <w:r w:rsidR="006430B7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specify policies and procedures"/>
                  </w:textInput>
                </w:ffData>
              </w:fldChar>
            </w:r>
            <w:bookmarkStart w:id="6" w:name="Text1"/>
            <w:r w:rsidR="006430B7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6430B7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6430B7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6430B7" w:rsidRPr="00CF0CA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 policies and procedures</w:t>
            </w:r>
            <w:r w:rsidR="006430B7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6"/>
          </w:p>
          <w:p w14:paraId="2532B873" w14:textId="329EFC56" w:rsidR="00BD2361" w:rsidRPr="00CF0CA3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07258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2361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D2361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anufacturer’s instructions/user manuals: </w:t>
            </w:r>
            <w:r w:rsidR="006430B7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title of manual"/>
                  </w:textInput>
                </w:ffData>
              </w:fldChar>
            </w:r>
            <w:r w:rsidR="006430B7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6430B7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6430B7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6430B7" w:rsidRPr="00CF0CA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Assessor to specify </w:t>
            </w:r>
            <w:r w:rsidR="0081694C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</w:t>
            </w:r>
            <w:r w:rsidR="006430B7" w:rsidRPr="00CF0CA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itle of manual</w:t>
            </w:r>
            <w:r w:rsidR="006430B7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FB799A8" w14:textId="77777777" w:rsidR="00EF2771" w:rsidRPr="0099286D" w:rsidRDefault="00EF2771" w:rsidP="006E4498">
      <w:pPr>
        <w:tabs>
          <w:tab w:val="left" w:pos="180"/>
        </w:tabs>
        <w:spacing w:after="0" w:line="276" w:lineRule="auto"/>
        <w:jc w:val="both"/>
        <w:rPr>
          <w:rFonts w:cstheme="minorHAnsi"/>
          <w:iCs/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F0CA3" w:rsidRPr="00CF0CA3" w14:paraId="367EF215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577CBDD" w14:textId="77777777" w:rsidR="00640AEB" w:rsidRPr="00CF0CA3" w:rsidRDefault="00640AEB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FD4BE18" w14:textId="77777777" w:rsidR="00640AEB" w:rsidRPr="00CF0CA3" w:rsidRDefault="00640AEB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F8D6C45" w14:textId="77777777" w:rsidR="00640AEB" w:rsidRPr="00CF0CA3" w:rsidRDefault="00640AEB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F7F6CD4" w14:textId="77777777" w:rsidR="00640AEB" w:rsidRPr="00CF0CA3" w:rsidRDefault="00640AEB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F0CA3" w:rsidRPr="00CF0CA3" w14:paraId="01346AC0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19ED24" w14:textId="170EED85" w:rsidR="00640AEB" w:rsidRPr="00CF0CA3" w:rsidRDefault="00FC3E66" w:rsidP="006E449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epares and assembles the hearing aid for use.</w:t>
            </w:r>
          </w:p>
        </w:tc>
        <w:tc>
          <w:tcPr>
            <w:tcW w:w="793" w:type="pct"/>
            <w:shd w:val="clear" w:color="auto" w:fill="auto"/>
          </w:tcPr>
          <w:p w14:paraId="60AB4BED" w14:textId="4846BD5D" w:rsidR="00640AEB" w:rsidRPr="00CF0CA3" w:rsidRDefault="00640AEB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68CB8BD" w14:textId="643D9A3B" w:rsidR="00640AEB" w:rsidRPr="00CF0CA3" w:rsidRDefault="00640AEB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F97E4E0" w14:textId="255C628E" w:rsidR="00640AEB" w:rsidRPr="00CF0CA3" w:rsidRDefault="00640AEB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F0CA3" w:rsidRPr="00CF0CA3" w14:paraId="7FB400D5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2F00783" w14:textId="2C05FF44" w:rsidR="00640AEB" w:rsidRPr="00CF0CA3" w:rsidRDefault="00FC3E66" w:rsidP="006E449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taches the ear mould from the hearing aid.</w:t>
            </w:r>
          </w:p>
        </w:tc>
        <w:tc>
          <w:tcPr>
            <w:tcW w:w="793" w:type="pct"/>
            <w:shd w:val="clear" w:color="auto" w:fill="auto"/>
          </w:tcPr>
          <w:p w14:paraId="5D5D1C88" w14:textId="77777777" w:rsidR="00640AEB" w:rsidRPr="00CF0CA3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2281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EB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40AEB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98521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EB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40AEB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1C80F2" w14:textId="77777777" w:rsidR="00640AEB" w:rsidRPr="00CF0CA3" w:rsidRDefault="00640AEB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8BA133" w14:textId="77777777" w:rsidR="00640AEB" w:rsidRPr="00CF0CA3" w:rsidRDefault="00640AEB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0CA3" w:rsidRPr="00CF0CA3" w14:paraId="36A2C8DE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E226FCF" w14:textId="77777777" w:rsidR="00FC3E66" w:rsidRPr="00CF0CA3" w:rsidRDefault="00FC3E66" w:rsidP="006E449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shes the ear mould with warm soapy water.</w:t>
            </w:r>
          </w:p>
        </w:tc>
        <w:tc>
          <w:tcPr>
            <w:tcW w:w="793" w:type="pct"/>
            <w:shd w:val="clear" w:color="auto" w:fill="auto"/>
          </w:tcPr>
          <w:p w14:paraId="0A28472C" w14:textId="77777777" w:rsidR="00FC3E66" w:rsidRPr="00CF0CA3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95318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E66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3E6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9340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E66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3E6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63F16E9" w14:textId="77777777" w:rsidR="00FC3E66" w:rsidRPr="00CF0CA3" w:rsidRDefault="00FC3E66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D5EBDC2" w14:textId="77777777" w:rsidR="00FC3E66" w:rsidRPr="00CF0CA3" w:rsidRDefault="00FC3E66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0CA3" w:rsidRPr="00CF0CA3" w14:paraId="5C3F3B8F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8375476" w14:textId="184341AB" w:rsidR="00FC3E66" w:rsidRPr="00CF0CA3" w:rsidRDefault="00FC3E66" w:rsidP="006E449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hakes excess water from </w:t>
            </w:r>
            <w:r w:rsidR="008169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ar mould. </w:t>
            </w:r>
          </w:p>
        </w:tc>
        <w:tc>
          <w:tcPr>
            <w:tcW w:w="793" w:type="pct"/>
            <w:shd w:val="clear" w:color="auto" w:fill="auto"/>
          </w:tcPr>
          <w:p w14:paraId="2DB0334C" w14:textId="77777777" w:rsidR="00FC3E66" w:rsidRPr="00CF0CA3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04182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E66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3E6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7179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E66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3E6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BACAAD2" w14:textId="77777777" w:rsidR="00FC3E66" w:rsidRPr="00CF0CA3" w:rsidRDefault="00FC3E66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222DAF" w14:textId="77777777" w:rsidR="00FC3E66" w:rsidRPr="00CF0CA3" w:rsidRDefault="00FC3E66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0CA3" w:rsidRPr="00CF0CA3" w14:paraId="4C1E3367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D12B996" w14:textId="77777777" w:rsidR="00FC3E66" w:rsidRPr="00CF0CA3" w:rsidRDefault="00FC3E66" w:rsidP="006E449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ipes the ear mould and leaves it to dry. </w:t>
            </w:r>
          </w:p>
        </w:tc>
        <w:tc>
          <w:tcPr>
            <w:tcW w:w="793" w:type="pct"/>
            <w:shd w:val="clear" w:color="auto" w:fill="auto"/>
          </w:tcPr>
          <w:p w14:paraId="2266721B" w14:textId="77777777" w:rsidR="00FC3E66" w:rsidRPr="00CF0CA3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81926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E66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3E6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37233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E66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3E6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F343BA4" w14:textId="77777777" w:rsidR="00FC3E66" w:rsidRPr="00CF0CA3" w:rsidRDefault="00FC3E66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1E0E782" w14:textId="77777777" w:rsidR="00FC3E66" w:rsidRPr="00CF0CA3" w:rsidRDefault="00FC3E66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0CA3" w:rsidRPr="00CF0CA3" w14:paraId="23EE177A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790ED61" w14:textId="5CE4625A" w:rsidR="00640AEB" w:rsidRPr="00CF0CA3" w:rsidRDefault="00FC3E66" w:rsidP="006E449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ttaches the dry ear mould back to the hearing aid. </w:t>
            </w:r>
          </w:p>
        </w:tc>
        <w:tc>
          <w:tcPr>
            <w:tcW w:w="793" w:type="pct"/>
            <w:shd w:val="clear" w:color="auto" w:fill="auto"/>
          </w:tcPr>
          <w:p w14:paraId="4DEF81C5" w14:textId="77777777" w:rsidR="00640AEB" w:rsidRPr="00CF0CA3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4369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EB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40AEB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0952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0AEB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40AEB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852531B" w14:textId="77777777" w:rsidR="00640AEB" w:rsidRPr="00CF0CA3" w:rsidRDefault="00640AEB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94B2C45" w14:textId="77777777" w:rsidR="00640AEB" w:rsidRPr="00CF0CA3" w:rsidRDefault="00640AEB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0CA3" w:rsidRPr="00CF0CA3" w14:paraId="73622035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DEC652" w14:textId="24427A59" w:rsidR="00FC3E66" w:rsidRPr="00CF0CA3" w:rsidRDefault="00FC3E66" w:rsidP="006E449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wearing the hearing aid.</w:t>
            </w:r>
          </w:p>
        </w:tc>
        <w:tc>
          <w:tcPr>
            <w:tcW w:w="793" w:type="pct"/>
            <w:shd w:val="clear" w:color="auto" w:fill="auto"/>
          </w:tcPr>
          <w:p w14:paraId="156B2988" w14:textId="77777777" w:rsidR="00FC3E66" w:rsidRPr="00CF0CA3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29441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E66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3E66" w:rsidRPr="00CF0CA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3E6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5133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E66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3E66" w:rsidRPr="00CF0CA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3E6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B25160E" w14:textId="77777777" w:rsidR="00FC3E66" w:rsidRPr="00CF0CA3" w:rsidRDefault="00FC3E66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CBF425" w14:textId="77777777" w:rsidR="00FC3E66" w:rsidRPr="00CF0CA3" w:rsidRDefault="00FC3E66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0CA3" w:rsidRPr="00CF0CA3" w14:paraId="37464F3F" w14:textId="77777777" w:rsidTr="009975FA">
        <w:trPr>
          <w:trHeight w:val="34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AFE1300" w14:textId="1C0027AA" w:rsidR="00FC3E66" w:rsidRPr="00CF0CA3" w:rsidRDefault="00FC3E66" w:rsidP="006E449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supervisor confirms that the candidate has prepared and assembled the </w:t>
            </w:r>
            <w:r w:rsidR="00CF0CA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id 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rrectl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02BB1DB" w14:textId="26D65DBC" w:rsidR="00FC3E66" w:rsidRPr="00CF0CA3" w:rsidRDefault="00AF5B89" w:rsidP="006E4498">
            <w:pPr>
              <w:tabs>
                <w:tab w:val="left" w:pos="180"/>
              </w:tabs>
              <w:spacing w:line="23" w:lineRule="atLeast"/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79539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E66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3E66" w:rsidRPr="00CF0CA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3E6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8920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E66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3E66" w:rsidRPr="00CF0CA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3E6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6752E3A4" w14:textId="31BE9B71" w:rsidR="00FC3E66" w:rsidRPr="00CF0CA3" w:rsidRDefault="00FC3E66" w:rsidP="006E4498">
            <w:pPr>
              <w:spacing w:line="23" w:lineRule="atLeast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F3F68C" w14:textId="4C995992" w:rsidR="00FC3E66" w:rsidRPr="00CF0CA3" w:rsidRDefault="00FC3E66" w:rsidP="006E4498">
            <w:pPr>
              <w:spacing w:line="23" w:lineRule="atLeast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9E46555" w14:textId="70D1843F" w:rsidR="00CA62A3" w:rsidRPr="00CA62A3" w:rsidRDefault="005B0A1B" w:rsidP="006E4498">
      <w:r>
        <w:br w:type="page"/>
      </w:r>
    </w:p>
    <w:p w14:paraId="51D5C60C" w14:textId="43DF2CAD" w:rsidR="00D02A69" w:rsidRPr="002C0EA5" w:rsidRDefault="00F02059" w:rsidP="006E449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</w:t>
      </w:r>
      <w:r w:rsidRPr="00640AE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Pr="00640AE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Devices/Appliance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CF0CA3" w:rsidRPr="00CF0CA3" w14:paraId="4DB9B28B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6E67081" w14:textId="3CE6A9C3" w:rsidR="00EF2771" w:rsidRPr="00CF0CA3" w:rsidRDefault="00EF2771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device/appliance that the candidate will prepare/assemble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17702F9" w14:textId="5307911B" w:rsidR="00EF2771" w:rsidRPr="00CF0CA3" w:rsidRDefault="00CF0CA3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dentures"/>
                  </w:textInput>
                </w:ffData>
              </w:fldChar>
            </w:r>
            <w:r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CF0CA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e.g. dentures</w:t>
            </w:r>
            <w:r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="00EF2771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CF0CA3" w:rsidRPr="00CF0CA3" w14:paraId="2D422721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D4F3E7B" w14:textId="77777777" w:rsidR="00D659CF" w:rsidRPr="00CF0CA3" w:rsidRDefault="00D659CF" w:rsidP="006E4498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ferences used to contextualise the criteria below.</w:t>
            </w:r>
          </w:p>
          <w:p w14:paraId="341CA277" w14:textId="77777777" w:rsidR="00D659CF" w:rsidRPr="00CF0CA3" w:rsidRDefault="00D659CF" w:rsidP="006E4498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(All are required and must be ticked)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9918865" w14:textId="77777777" w:rsidR="00D659CF" w:rsidRPr="00CF0CA3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82536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59CF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659CF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client’s individualised support plan/care plan</w:t>
            </w:r>
          </w:p>
          <w:p w14:paraId="6F2A6A5F" w14:textId="77777777" w:rsidR="00D659CF" w:rsidRPr="00CF0CA3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67265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59CF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659CF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policies and procedures: </w:t>
            </w:r>
            <w:r w:rsidR="00D659CF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specify policies and procedures"/>
                  </w:textInput>
                </w:ffData>
              </w:fldChar>
            </w:r>
            <w:r w:rsidR="00D659CF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D659CF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D659CF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D659CF" w:rsidRPr="00CF0CA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 policies and procedures</w:t>
            </w:r>
            <w:r w:rsidR="00D659CF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93FBCFE" w14:textId="5A0D7C2F" w:rsidR="00D659CF" w:rsidRPr="00CF0CA3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08656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59CF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659CF" w:rsidRPr="00CF0CA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anufacturer’s instructions/user manuals: </w:t>
            </w:r>
            <w:r w:rsidR="00D659CF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title of manual"/>
                  </w:textInput>
                </w:ffData>
              </w:fldChar>
            </w:r>
            <w:r w:rsidR="00D659CF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D659CF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D659CF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D659CF" w:rsidRPr="00CF0CA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Assessor to specify </w:t>
            </w:r>
            <w:r w:rsidR="0081694C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</w:t>
            </w:r>
            <w:r w:rsidR="00D659CF" w:rsidRPr="00CF0CA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itle of manual</w:t>
            </w:r>
            <w:r w:rsidR="00D659CF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819AD67" w14:textId="30CB65FD" w:rsidR="00D659CF" w:rsidRPr="00035AC3" w:rsidRDefault="00D659CF" w:rsidP="006E4498">
      <w:pPr>
        <w:spacing w:after="0"/>
        <w:rPr>
          <w:rFonts w:cstheme="minorHAnsi"/>
          <w:iCs/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F0CA3" w:rsidRPr="00CF0CA3" w14:paraId="455FA58E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C1BB1A9" w14:textId="77777777" w:rsidR="00640AEB" w:rsidRPr="00CF0CA3" w:rsidRDefault="00640AEB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D7B5944" w14:textId="77777777" w:rsidR="00640AEB" w:rsidRPr="00CF0CA3" w:rsidRDefault="00640AEB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1C5A60" w14:textId="77777777" w:rsidR="00640AEB" w:rsidRPr="00CF0CA3" w:rsidRDefault="00640AEB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AC3D217" w14:textId="77777777" w:rsidR="00640AEB" w:rsidRPr="00CF0CA3" w:rsidRDefault="00640AEB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F0CA3" w:rsidRPr="00CF0CA3" w14:paraId="0CBE1955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15F1354" w14:textId="5E7236D4" w:rsidR="00640AEB" w:rsidRPr="00CF0CA3" w:rsidRDefault="00CF0CA3" w:rsidP="006E4498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elps prepare dentures for the client’s use.</w:t>
            </w:r>
          </w:p>
        </w:tc>
        <w:tc>
          <w:tcPr>
            <w:tcW w:w="793" w:type="pct"/>
            <w:shd w:val="clear" w:color="auto" w:fill="auto"/>
          </w:tcPr>
          <w:p w14:paraId="37752FB8" w14:textId="47033777" w:rsidR="00640AEB" w:rsidRPr="00CF0CA3" w:rsidRDefault="00640AEB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5B47426" w14:textId="31E47B79" w:rsidR="00640AEB" w:rsidRPr="00CF0CA3" w:rsidRDefault="00640AEB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6D88DA1" w14:textId="20F6AA00" w:rsidR="00640AEB" w:rsidRPr="00CF0CA3" w:rsidRDefault="00640AEB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F0CA3" w:rsidRPr="00CF0CA3" w14:paraId="19A7B91C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5D66A17" w14:textId="52620CF0" w:rsidR="00CF0CA3" w:rsidRPr="00CF0CA3" w:rsidRDefault="00CF0CA3" w:rsidP="006E449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elps the client r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mov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entures after </w:t>
            </w:r>
            <w:r w:rsidR="008169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a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DB0F2AF" w14:textId="77777777" w:rsidR="00CF0CA3" w:rsidRPr="00CF0CA3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0710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3293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85B0701" w14:textId="77777777" w:rsidR="00CF0CA3" w:rsidRPr="00CF0CA3" w:rsidRDefault="00CF0CA3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288CA0" w14:textId="77777777" w:rsidR="00CF0CA3" w:rsidRPr="00CF0CA3" w:rsidRDefault="00CF0CA3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0CA3" w:rsidRPr="00CF0CA3" w14:paraId="3F2C13FA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7AA2DCA" w14:textId="77777777" w:rsidR="00CF0CA3" w:rsidRPr="00CF0CA3" w:rsidRDefault="00CF0CA3" w:rsidP="006E449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rinsing their mouth.</w:t>
            </w:r>
          </w:p>
        </w:tc>
        <w:tc>
          <w:tcPr>
            <w:tcW w:w="793" w:type="pct"/>
            <w:shd w:val="clear" w:color="auto" w:fill="auto"/>
          </w:tcPr>
          <w:p w14:paraId="76AB577A" w14:textId="77777777" w:rsidR="00CF0CA3" w:rsidRPr="00CF0CA3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78717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90008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647CCE5" w14:textId="77777777" w:rsidR="00CF0CA3" w:rsidRPr="00CF0CA3" w:rsidRDefault="00CF0CA3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B8C447C" w14:textId="77777777" w:rsidR="00CF0CA3" w:rsidRPr="00CF0CA3" w:rsidRDefault="00CF0CA3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0CA3" w:rsidRPr="00CF0CA3" w14:paraId="5F482FD3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28F3FA1" w14:textId="77777777" w:rsidR="00CF0CA3" w:rsidRPr="00CF0CA3" w:rsidRDefault="00CF0CA3" w:rsidP="006E449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inses the dentures with water.</w:t>
            </w:r>
          </w:p>
        </w:tc>
        <w:tc>
          <w:tcPr>
            <w:tcW w:w="793" w:type="pct"/>
            <w:shd w:val="clear" w:color="auto" w:fill="auto"/>
          </w:tcPr>
          <w:p w14:paraId="3C88D217" w14:textId="77777777" w:rsidR="00CF0CA3" w:rsidRPr="00CF0CA3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05198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58310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7F08496" w14:textId="77777777" w:rsidR="00CF0CA3" w:rsidRPr="00CF0CA3" w:rsidRDefault="00CF0CA3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1B4C3B" w14:textId="77777777" w:rsidR="00CF0CA3" w:rsidRPr="00CF0CA3" w:rsidRDefault="00CF0CA3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0CA3" w:rsidRPr="00CF0CA3" w14:paraId="2035A05A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7B25234" w14:textId="1B11F3E4" w:rsidR="00CF0CA3" w:rsidRPr="00CF0CA3" w:rsidRDefault="00CF0CA3" w:rsidP="006E449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brushes the dentures. </w:t>
            </w:r>
          </w:p>
        </w:tc>
        <w:tc>
          <w:tcPr>
            <w:tcW w:w="793" w:type="pct"/>
            <w:shd w:val="clear" w:color="auto" w:fill="auto"/>
          </w:tcPr>
          <w:p w14:paraId="7F086A01" w14:textId="77777777" w:rsidR="00CF0CA3" w:rsidRPr="00CF0CA3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76634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81712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0D7B5C2" w14:textId="77777777" w:rsidR="00CF0CA3" w:rsidRPr="00CF0CA3" w:rsidRDefault="00CF0CA3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647DA9" w14:textId="77777777" w:rsidR="00CF0CA3" w:rsidRPr="00CF0CA3" w:rsidRDefault="00CF0CA3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0CA3" w:rsidRPr="00CF0CA3" w14:paraId="3BC2A40D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AA126C2" w14:textId="1DCD5778" w:rsidR="00CF0CA3" w:rsidRPr="00CF0CA3" w:rsidRDefault="00CF0CA3" w:rsidP="006E449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oaks the cleaned dentures in a container of cold water. </w:t>
            </w:r>
          </w:p>
        </w:tc>
        <w:tc>
          <w:tcPr>
            <w:tcW w:w="793" w:type="pct"/>
            <w:shd w:val="clear" w:color="auto" w:fill="auto"/>
          </w:tcPr>
          <w:p w14:paraId="4358DCA2" w14:textId="77777777" w:rsidR="00CF0CA3" w:rsidRPr="00CF0CA3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09276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38882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3150BDE" w14:textId="77777777" w:rsidR="00CF0CA3" w:rsidRPr="00CF0CA3" w:rsidRDefault="00CF0CA3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9751566" w14:textId="77777777" w:rsidR="00CF0CA3" w:rsidRPr="00CF0CA3" w:rsidRDefault="00CF0CA3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0CA3" w:rsidRPr="00CF0CA3" w14:paraId="0CC8BFB8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94DB932" w14:textId="3BBFCA06" w:rsidR="00CF0CA3" w:rsidRPr="00CF0CA3" w:rsidRDefault="00CF0CA3" w:rsidP="006E449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the client in putting back their dentures on.</w:t>
            </w:r>
          </w:p>
        </w:tc>
        <w:tc>
          <w:tcPr>
            <w:tcW w:w="793" w:type="pct"/>
            <w:shd w:val="clear" w:color="auto" w:fill="auto"/>
          </w:tcPr>
          <w:p w14:paraId="55C67F5D" w14:textId="77777777" w:rsidR="00CF0CA3" w:rsidRPr="00CF0CA3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2562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81137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B110893" w14:textId="77777777" w:rsidR="00CF0CA3" w:rsidRPr="00CF0CA3" w:rsidRDefault="00CF0CA3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782B790" w14:textId="77777777" w:rsidR="00CF0CA3" w:rsidRPr="00CF0CA3" w:rsidRDefault="00CF0CA3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F0CA3" w:rsidRPr="00CF0CA3" w14:paraId="0094C5E1" w14:textId="77777777" w:rsidTr="009975FA">
        <w:trPr>
          <w:trHeight w:val="34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17FF6F8D" w14:textId="3A1B9814" w:rsidR="00CF0CA3" w:rsidRPr="00CF0CA3" w:rsidRDefault="00CF0CA3" w:rsidP="006E4498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at the candidate has prepared the device correctl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D6731F7" w14:textId="77777777" w:rsidR="00CF0CA3" w:rsidRPr="00CF0CA3" w:rsidRDefault="00AF5B89" w:rsidP="006E4498">
            <w:pPr>
              <w:tabs>
                <w:tab w:val="left" w:pos="180"/>
              </w:tabs>
              <w:spacing w:line="23" w:lineRule="atLeast"/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72671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66607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CA3" w:rsidRPr="00CF0CA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F0CA3" w:rsidRPr="00CF0CA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F0CA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AF49DFB" w14:textId="77777777" w:rsidR="00CF0CA3" w:rsidRPr="00CF0CA3" w:rsidRDefault="00CF0CA3" w:rsidP="006E4498">
            <w:pPr>
              <w:spacing w:line="23" w:lineRule="atLeast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5D8A70" w14:textId="77777777" w:rsidR="00CF0CA3" w:rsidRPr="00CF0CA3" w:rsidRDefault="00CF0CA3" w:rsidP="006E4498">
            <w:pPr>
              <w:spacing w:line="23" w:lineRule="atLeast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544801A" w14:textId="57A8249C" w:rsidR="00CA62A3" w:rsidRPr="00CA62A3" w:rsidRDefault="005B0A1B" w:rsidP="006E4498">
      <w:r>
        <w:br w:type="page"/>
      </w:r>
    </w:p>
    <w:p w14:paraId="49939A51" w14:textId="4C066645" w:rsidR="00466C67" w:rsidRPr="002C0EA5" w:rsidRDefault="00F02059" w:rsidP="006E449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</w:t>
      </w:r>
      <w:r w:rsidRPr="00640AE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I</w:t>
      </w:r>
      <w:r w:rsidR="00640AE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Pr="00640AE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Equip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EF2771" w:rsidRPr="005620D3" w14:paraId="65DCF3B1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883228" w14:textId="3885C2D8" w:rsidR="00EF2771" w:rsidRPr="005620D3" w:rsidRDefault="00EF2771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equipment that the candidate will prepare/assemble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7F8FBB4" w14:textId="01E5CE41" w:rsidR="00EF2771" w:rsidRPr="005620D3" w:rsidRDefault="00B66B3A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walking stick or foldable walking stick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e.g. walking stick or foldable walking stick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="00EF277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D659CF" w:rsidRPr="005620D3" w14:paraId="735E7A5C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BAC9CA8" w14:textId="77777777" w:rsidR="00D659CF" w:rsidRPr="0013522B" w:rsidRDefault="00D659CF" w:rsidP="006E4498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13522B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ferences used to contextualise the criteria below.</w:t>
            </w:r>
          </w:p>
          <w:p w14:paraId="2802D989" w14:textId="77777777" w:rsidR="00D659CF" w:rsidRDefault="00D659CF" w:rsidP="006E4498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3522B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(All are required and must be ticked)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602408" w14:textId="77777777" w:rsidR="00D659CF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61232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59CF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659CF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659CF">
              <w:rPr>
                <w:rFonts w:cstheme="minorHAnsi"/>
                <w:color w:val="404040" w:themeColor="text1" w:themeTint="BF"/>
                <w:sz w:val="20"/>
                <w:szCs w:val="20"/>
              </w:rPr>
              <w:t>The client’s individualised support plan/care plan</w:t>
            </w:r>
          </w:p>
          <w:p w14:paraId="5352F06A" w14:textId="77777777" w:rsidR="00D659CF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80516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59CF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659CF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policies and procedures</w:t>
            </w:r>
            <w:r w:rsidR="00D659C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: </w:t>
            </w:r>
            <w:r w:rsidR="00D659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specify policies and procedures"/>
                  </w:textInput>
                </w:ffData>
              </w:fldChar>
            </w:r>
            <w:r w:rsidR="00D659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D659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D659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D659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 policies and procedures</w:t>
            </w:r>
            <w:r w:rsidR="00D659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2FDE047A" w14:textId="3F0C29B5" w:rsidR="00D659CF" w:rsidRPr="005620D3" w:rsidRDefault="00AF5B89" w:rsidP="006E44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68963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659CF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659CF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659C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Manufacturer’s instructions/user manuals: </w:t>
            </w:r>
            <w:r w:rsidR="00D659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title of manual"/>
                  </w:textInput>
                </w:ffData>
              </w:fldChar>
            </w:r>
            <w:r w:rsidR="00D659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D659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D659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D659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Assessor to specify </w:t>
            </w:r>
            <w:r w:rsidR="0081694C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the </w:t>
            </w:r>
            <w:r w:rsidR="00D659CF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itle of manual</w:t>
            </w:r>
            <w:r w:rsidR="00D659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A64B884" w14:textId="77777777" w:rsidR="00D659CF" w:rsidRPr="00035AC3" w:rsidRDefault="00D659CF" w:rsidP="006E4498">
      <w:pPr>
        <w:tabs>
          <w:tab w:val="left" w:pos="180"/>
        </w:tabs>
        <w:spacing w:after="0" w:line="276" w:lineRule="auto"/>
        <w:jc w:val="both"/>
        <w:rPr>
          <w:rFonts w:cstheme="minorHAnsi"/>
          <w:iCs/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640AEB" w:rsidRPr="00926C7C" w14:paraId="09E2002D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DCDC1AA" w14:textId="77777777" w:rsidR="00640AEB" w:rsidRPr="00926C7C" w:rsidRDefault="00640AEB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98B44D7" w14:textId="77777777" w:rsidR="00640AEB" w:rsidRPr="00926C7C" w:rsidRDefault="00640AEB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EDCBAC7" w14:textId="77777777" w:rsidR="00640AEB" w:rsidRPr="00926C7C" w:rsidRDefault="00640AEB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4F659DB" w14:textId="77777777" w:rsidR="00640AEB" w:rsidRPr="00926C7C" w:rsidRDefault="00640AEB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40AEB" w:rsidRPr="00926C7C" w14:paraId="4E055296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442B569" w14:textId="77777777" w:rsidR="00B66B3A" w:rsidRPr="00A847B5" w:rsidRDefault="00B66B3A" w:rsidP="006E4498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spacing w:line="23" w:lineRule="atLeast"/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erforms the steps below to assemble the client’s equipment. </w:t>
            </w:r>
          </w:p>
          <w:p w14:paraId="3E2D7B1D" w14:textId="26940922" w:rsidR="00640AEB" w:rsidRPr="00A847B5" w:rsidRDefault="00B66B3A" w:rsidP="006E449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teps must be consistent with the client’s preferences, manufacturer’s instructions, and service policies and procedures.</w:t>
            </w:r>
          </w:p>
        </w:tc>
        <w:tc>
          <w:tcPr>
            <w:tcW w:w="793" w:type="pct"/>
            <w:shd w:val="clear" w:color="auto" w:fill="auto"/>
          </w:tcPr>
          <w:p w14:paraId="71D8ED49" w14:textId="34D09A1F" w:rsidR="00640AEB" w:rsidRPr="00926C7C" w:rsidRDefault="00640AEB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A13FCFC" w14:textId="1B5166C0" w:rsidR="00640AEB" w:rsidRPr="00926C7C" w:rsidRDefault="00640AEB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BDD25F0" w14:textId="468FF25B" w:rsidR="00640AEB" w:rsidRPr="00926C7C" w:rsidRDefault="00640AEB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66B3A" w:rsidRPr="00926C7C" w14:paraId="1CC0FBD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D3E1BA2" w14:textId="50A8EC01" w:rsidR="00B66B3A" w:rsidRPr="00A847B5" w:rsidRDefault="00B66B3A" w:rsidP="006E4498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tep 1, Remove </w:t>
            </w:r>
            <w:r w:rsidR="0081694C"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lastic brace holding the stick together.</w:t>
            </w:r>
          </w:p>
        </w:tc>
        <w:tc>
          <w:tcPr>
            <w:tcW w:w="793" w:type="pct"/>
            <w:shd w:val="clear" w:color="auto" w:fill="auto"/>
          </w:tcPr>
          <w:p w14:paraId="12B6F936" w14:textId="77777777" w:rsidR="00B66B3A" w:rsidRPr="00926C7C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38736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B3A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66B3A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66B3A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1780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B3A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66B3A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66B3A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0833A8D" w14:textId="77777777" w:rsidR="00B66B3A" w:rsidRPr="00926C7C" w:rsidRDefault="00B66B3A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69F3F7" w14:textId="77777777" w:rsidR="00B66B3A" w:rsidRPr="00926C7C" w:rsidRDefault="00B66B3A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66B3A" w:rsidRPr="00926C7C" w14:paraId="206CE6D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271F678" w14:textId="7B72C7BD" w:rsidR="00B66B3A" w:rsidRPr="00A847B5" w:rsidRDefault="00B66B3A" w:rsidP="006E4498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tep 2, Hold the bottom and top section of </w:t>
            </w:r>
            <w:r w:rsidR="0081694C"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ick firmly until it snaps straight.</w:t>
            </w:r>
          </w:p>
        </w:tc>
        <w:tc>
          <w:tcPr>
            <w:tcW w:w="793" w:type="pct"/>
            <w:shd w:val="clear" w:color="auto" w:fill="auto"/>
          </w:tcPr>
          <w:p w14:paraId="19094E1C" w14:textId="77777777" w:rsidR="00B66B3A" w:rsidRPr="00926C7C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8672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B3A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66B3A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66B3A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414436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B3A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66B3A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66B3A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5064D09" w14:textId="77777777" w:rsidR="00B66B3A" w:rsidRPr="00926C7C" w:rsidRDefault="00B66B3A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C602F9" w14:textId="77777777" w:rsidR="00B66B3A" w:rsidRPr="00926C7C" w:rsidRDefault="00B66B3A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66B3A" w:rsidRPr="00926C7C" w14:paraId="66F3DB1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2890D11" w14:textId="7D6594A5" w:rsidR="00B66B3A" w:rsidRPr="00A847B5" w:rsidRDefault="00B66B3A" w:rsidP="006E4498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tep 3, Adjust the stick to </w:t>
            </w:r>
            <w:r w:rsidR="0081694C"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ight preferred by the client.</w:t>
            </w:r>
          </w:p>
        </w:tc>
        <w:tc>
          <w:tcPr>
            <w:tcW w:w="793" w:type="pct"/>
            <w:shd w:val="clear" w:color="auto" w:fill="auto"/>
          </w:tcPr>
          <w:p w14:paraId="4EC708FC" w14:textId="77777777" w:rsidR="00B66B3A" w:rsidRPr="00926C7C" w:rsidRDefault="00AF5B89" w:rsidP="006E449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20865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B3A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66B3A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66B3A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077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6B3A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66B3A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B66B3A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4B09426" w14:textId="77777777" w:rsidR="00B66B3A" w:rsidRPr="00926C7C" w:rsidRDefault="00B66B3A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303F29" w14:textId="77777777" w:rsidR="00B66B3A" w:rsidRPr="00926C7C" w:rsidRDefault="00B66B3A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C3E66" w:rsidRPr="0013522B" w14:paraId="4C0F9639" w14:textId="77777777" w:rsidTr="009975FA">
        <w:trPr>
          <w:trHeight w:val="34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7A2BABDD" w14:textId="02C898F6" w:rsidR="00FC3E66" w:rsidRPr="00A847B5" w:rsidRDefault="00FC3E66" w:rsidP="006E4498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spacing w:line="23" w:lineRule="atLeast"/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84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pervisor confirms that the candidate has prepared and assembled the equipment correctly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86D2DC0" w14:textId="7563D57D" w:rsidR="00FC3E66" w:rsidRPr="0013522B" w:rsidRDefault="00AF5B89" w:rsidP="006E4498">
            <w:pPr>
              <w:tabs>
                <w:tab w:val="left" w:pos="180"/>
              </w:tabs>
              <w:spacing w:line="23" w:lineRule="atLeast"/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5900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E66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3E66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3E66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42499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3E66" w:rsidRPr="00926C7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C3E66" w:rsidRPr="00926C7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C3E66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F811152" w14:textId="76979EC7" w:rsidR="00FC3E66" w:rsidRPr="0013522B" w:rsidRDefault="00FC3E66" w:rsidP="006E4498">
            <w:pPr>
              <w:spacing w:line="23" w:lineRule="atLeast"/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821FEC" w14:textId="3F890021" w:rsidR="00FC3E66" w:rsidRPr="0013522B" w:rsidRDefault="00FC3E66" w:rsidP="006E4498">
            <w:pPr>
              <w:spacing w:line="23" w:lineRule="atLeast"/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D0A2065" w14:textId="636F28B4" w:rsidR="00B66B3A" w:rsidRDefault="005B0A1B" w:rsidP="006E4498">
      <w:r>
        <w:br w:type="page"/>
      </w:r>
    </w:p>
    <w:bookmarkEnd w:id="5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72415" w:rsidRPr="005620D3" w14:paraId="3BB24CF8" w14:textId="77777777" w:rsidTr="00CC0C5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DA3CA6" w14:textId="77777777" w:rsidR="00572415" w:rsidRPr="005620D3" w:rsidRDefault="00572415" w:rsidP="006E449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355627A" w14:textId="32C8CBE5" w:rsidR="00572415" w:rsidRDefault="00572415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640AE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repare and assemble aids, devices/appliances, and equipment required by the client.</w:t>
            </w:r>
          </w:p>
          <w:p w14:paraId="5DAFC8AC" w14:textId="0CA94E5F" w:rsidR="00572415" w:rsidRPr="005620D3" w:rsidRDefault="00572415" w:rsidP="006E449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</w:t>
            </w:r>
            <w:r w:rsidR="00EF434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s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task.</w:t>
            </w:r>
          </w:p>
        </w:tc>
      </w:tr>
      <w:tr w:rsidR="00572415" w:rsidRPr="005620D3" w14:paraId="160DE9CC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FA1CE" w14:textId="77777777" w:rsidR="00572415" w:rsidRPr="005620D3" w:rsidRDefault="00572415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2F4244" w14:textId="77777777" w:rsidR="00572415" w:rsidRPr="005620D3" w:rsidRDefault="00572415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612511ED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CEE857" w14:textId="77777777" w:rsidR="00572415" w:rsidRPr="005620D3" w:rsidRDefault="00572415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B4120B" w14:textId="77777777" w:rsidR="00572415" w:rsidRPr="005620D3" w:rsidRDefault="00572415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332972AE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2D9A72" w14:textId="77777777" w:rsidR="00572415" w:rsidRPr="005620D3" w:rsidRDefault="00572415" w:rsidP="006E449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8AF016" w14:textId="77777777" w:rsidR="00572415" w:rsidRPr="005620D3" w:rsidRDefault="00572415" w:rsidP="006E449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8214C42" w14:textId="77777777" w:rsidR="00572415" w:rsidRDefault="00572415" w:rsidP="006E4498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7F70865B" w14:textId="265E17BB" w:rsidR="00035AC3" w:rsidRPr="00035AC3" w:rsidRDefault="00572415" w:rsidP="00035AC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035AC3" w:rsidRPr="00035AC3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DB1F0" w14:textId="77777777" w:rsidR="00AF5B89" w:rsidRDefault="00AF5B89" w:rsidP="000055D1">
      <w:pPr>
        <w:spacing w:after="0" w:line="240" w:lineRule="auto"/>
      </w:pPr>
      <w:r>
        <w:separator/>
      </w:r>
    </w:p>
  </w:endnote>
  <w:endnote w:type="continuationSeparator" w:id="0">
    <w:p w14:paraId="6499BABB" w14:textId="77777777" w:rsidR="00AF5B89" w:rsidRDefault="00AF5B89" w:rsidP="000055D1">
      <w:pPr>
        <w:spacing w:after="0" w:line="240" w:lineRule="auto"/>
      </w:pPr>
      <w:r>
        <w:continuationSeparator/>
      </w:r>
    </w:p>
  </w:endnote>
  <w:endnote w:type="continuationNotice" w:id="1">
    <w:p w14:paraId="500AB216" w14:textId="77777777" w:rsidR="00AF5B89" w:rsidRDefault="00AF5B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82350" w14:textId="77777777" w:rsidR="00583B2F" w:rsidRPr="000055D1" w:rsidRDefault="00BA33B2" w:rsidP="00583B2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F11366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583B2F" w:rsidRPr="00C63CFB">
      <w:rPr>
        <w:color w:val="808080" w:themeColor="background1" w:themeShade="80"/>
        <w:sz w:val="18"/>
      </w:rPr>
      <w:t>Version 1.</w:t>
    </w:r>
    <w:r w:rsidR="00583B2F">
      <w:rPr>
        <w:color w:val="808080" w:themeColor="background1" w:themeShade="80"/>
        <w:sz w:val="18"/>
      </w:rPr>
      <w:t>1</w:t>
    </w:r>
    <w:r w:rsidR="00583B2F" w:rsidRPr="00C63CFB">
      <w:rPr>
        <w:color w:val="808080" w:themeColor="background1" w:themeShade="80"/>
        <w:sz w:val="18"/>
      </w:rPr>
      <w:t xml:space="preserve"> Produced </w:t>
    </w:r>
    <w:r w:rsidR="00583B2F">
      <w:rPr>
        <w:color w:val="808080" w:themeColor="background1" w:themeShade="80"/>
        <w:sz w:val="18"/>
      </w:rPr>
      <w:t>on 1st Nov</w:t>
    </w:r>
    <w:r w:rsidR="00583B2F" w:rsidRPr="00C63CFB">
      <w:rPr>
        <w:color w:val="808080" w:themeColor="background1" w:themeShade="80"/>
        <w:sz w:val="18"/>
      </w:rPr>
      <w:t xml:space="preserve"> 202</w:t>
    </w:r>
    <w:r w:rsidR="00583B2F">
      <w:rPr>
        <w:color w:val="808080" w:themeColor="background1" w:themeShade="80"/>
        <w:sz w:val="18"/>
      </w:rPr>
      <w:t>3</w:t>
    </w:r>
  </w:p>
  <w:p w14:paraId="521AE970" w14:textId="63B534D6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583B2F" w:rsidRPr="000055D1">
      <w:rPr>
        <w:rFonts w:cstheme="minorHAnsi"/>
        <w:noProof/>
        <w:color w:val="808080" w:themeColor="background1" w:themeShade="80"/>
        <w:sz w:val="18"/>
      </w:rPr>
      <w:t>©</w:t>
    </w:r>
    <w:r w:rsidR="00583B2F" w:rsidRPr="000055D1">
      <w:rPr>
        <w:noProof/>
        <w:color w:val="808080" w:themeColor="background1" w:themeShade="80"/>
        <w:sz w:val="18"/>
      </w:rPr>
      <w:t xml:space="preserve"> </w:t>
    </w:r>
    <w:r w:rsidR="00583B2F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DCE6A" w14:textId="77777777" w:rsidR="00583B2F" w:rsidRPr="000055D1" w:rsidRDefault="00BA33B2" w:rsidP="00583B2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F11366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583B2F" w:rsidRPr="00C63CFB">
      <w:rPr>
        <w:color w:val="808080" w:themeColor="background1" w:themeShade="80"/>
        <w:sz w:val="18"/>
      </w:rPr>
      <w:t>Version 1.</w:t>
    </w:r>
    <w:r w:rsidR="00583B2F">
      <w:rPr>
        <w:color w:val="808080" w:themeColor="background1" w:themeShade="80"/>
        <w:sz w:val="18"/>
      </w:rPr>
      <w:t>1</w:t>
    </w:r>
    <w:r w:rsidR="00583B2F" w:rsidRPr="00C63CFB">
      <w:rPr>
        <w:color w:val="808080" w:themeColor="background1" w:themeShade="80"/>
        <w:sz w:val="18"/>
      </w:rPr>
      <w:t xml:space="preserve"> Produced </w:t>
    </w:r>
    <w:r w:rsidR="00583B2F">
      <w:rPr>
        <w:color w:val="808080" w:themeColor="background1" w:themeShade="80"/>
        <w:sz w:val="18"/>
      </w:rPr>
      <w:t>on 1st Nov</w:t>
    </w:r>
    <w:r w:rsidR="00583B2F" w:rsidRPr="00C63CFB">
      <w:rPr>
        <w:color w:val="808080" w:themeColor="background1" w:themeShade="80"/>
        <w:sz w:val="18"/>
      </w:rPr>
      <w:t xml:space="preserve"> 202</w:t>
    </w:r>
    <w:r w:rsidR="00583B2F">
      <w:rPr>
        <w:color w:val="808080" w:themeColor="background1" w:themeShade="80"/>
        <w:sz w:val="18"/>
      </w:rPr>
      <w:t>3</w:t>
    </w:r>
  </w:p>
  <w:p w14:paraId="63DECA6C" w14:textId="1FD4A8C1" w:rsidR="000055D1" w:rsidRPr="000055D1" w:rsidRDefault="00583B2F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AE39E" w14:textId="77777777" w:rsidR="00035AC3" w:rsidRDefault="00035A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7A7C6" w14:textId="77777777" w:rsidR="00AF5B89" w:rsidRDefault="00AF5B89" w:rsidP="000055D1">
      <w:pPr>
        <w:spacing w:after="0" w:line="240" w:lineRule="auto"/>
      </w:pPr>
      <w:r>
        <w:separator/>
      </w:r>
    </w:p>
  </w:footnote>
  <w:footnote w:type="continuationSeparator" w:id="0">
    <w:p w14:paraId="158428ED" w14:textId="77777777" w:rsidR="00AF5B89" w:rsidRDefault="00AF5B89" w:rsidP="000055D1">
      <w:pPr>
        <w:spacing w:after="0" w:line="240" w:lineRule="auto"/>
      </w:pPr>
      <w:r>
        <w:continuationSeparator/>
      </w:r>
    </w:p>
  </w:footnote>
  <w:footnote w:type="continuationNotice" w:id="1">
    <w:p w14:paraId="74CB3D2A" w14:textId="77777777" w:rsidR="00AF5B89" w:rsidRDefault="00AF5B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DF412" w14:textId="77777777" w:rsidR="00035AC3" w:rsidRDefault="00035A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FCF4A" w14:textId="77777777" w:rsidR="00035AC3" w:rsidRDefault="00035A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80F21" w14:textId="77777777" w:rsidR="00035AC3" w:rsidRDefault="00035A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B3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025ED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E236E"/>
    <w:multiLevelType w:val="hybridMultilevel"/>
    <w:tmpl w:val="586A47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D2D61"/>
    <w:multiLevelType w:val="hybridMultilevel"/>
    <w:tmpl w:val="553C654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95369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8"/>
  </w:num>
  <w:num w:numId="5">
    <w:abstractNumId w:val="1"/>
  </w:num>
  <w:num w:numId="6">
    <w:abstractNumId w:val="0"/>
  </w:num>
  <w:num w:numId="7">
    <w:abstractNumId w:val="9"/>
  </w:num>
  <w:num w:numId="8">
    <w:abstractNumId w:val="5"/>
  </w:num>
  <w:num w:numId="9">
    <w:abstractNumId w:val="3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8FAMSqijAtAAAA"/>
  </w:docVars>
  <w:rsids>
    <w:rsidRoot w:val="002F29A7"/>
    <w:rsid w:val="0000158F"/>
    <w:rsid w:val="000055D1"/>
    <w:rsid w:val="00010482"/>
    <w:rsid w:val="00013528"/>
    <w:rsid w:val="00024A03"/>
    <w:rsid w:val="00024C44"/>
    <w:rsid w:val="00024D0B"/>
    <w:rsid w:val="00034E6F"/>
    <w:rsid w:val="00035AB9"/>
    <w:rsid w:val="00035AC3"/>
    <w:rsid w:val="00046BD3"/>
    <w:rsid w:val="000779FF"/>
    <w:rsid w:val="00081BED"/>
    <w:rsid w:val="00085CB3"/>
    <w:rsid w:val="000911A1"/>
    <w:rsid w:val="00092517"/>
    <w:rsid w:val="000A2365"/>
    <w:rsid w:val="000A3F5E"/>
    <w:rsid w:val="000A7F9B"/>
    <w:rsid w:val="000B26D5"/>
    <w:rsid w:val="000B5F36"/>
    <w:rsid w:val="000D58E7"/>
    <w:rsid w:val="000D64E2"/>
    <w:rsid w:val="00111E72"/>
    <w:rsid w:val="00113114"/>
    <w:rsid w:val="00123874"/>
    <w:rsid w:val="00127305"/>
    <w:rsid w:val="0013280A"/>
    <w:rsid w:val="001505C5"/>
    <w:rsid w:val="00151FD2"/>
    <w:rsid w:val="00152369"/>
    <w:rsid w:val="001600CB"/>
    <w:rsid w:val="00181C5B"/>
    <w:rsid w:val="0018395A"/>
    <w:rsid w:val="001A1865"/>
    <w:rsid w:val="001A43BE"/>
    <w:rsid w:val="001A54BD"/>
    <w:rsid w:val="001A706E"/>
    <w:rsid w:val="001B722A"/>
    <w:rsid w:val="001C497D"/>
    <w:rsid w:val="001D456C"/>
    <w:rsid w:val="001F02AF"/>
    <w:rsid w:val="001F0737"/>
    <w:rsid w:val="00207496"/>
    <w:rsid w:val="00221F47"/>
    <w:rsid w:val="00227C09"/>
    <w:rsid w:val="002444B4"/>
    <w:rsid w:val="002459C7"/>
    <w:rsid w:val="00247D0E"/>
    <w:rsid w:val="00253E60"/>
    <w:rsid w:val="00260CAD"/>
    <w:rsid w:val="002637DA"/>
    <w:rsid w:val="0027420D"/>
    <w:rsid w:val="00294F86"/>
    <w:rsid w:val="002A1672"/>
    <w:rsid w:val="002A22AD"/>
    <w:rsid w:val="002C0EA5"/>
    <w:rsid w:val="002D6C29"/>
    <w:rsid w:val="002F29A7"/>
    <w:rsid w:val="00302AC9"/>
    <w:rsid w:val="00311379"/>
    <w:rsid w:val="0031661D"/>
    <w:rsid w:val="00321AD8"/>
    <w:rsid w:val="00333FA5"/>
    <w:rsid w:val="00337CFE"/>
    <w:rsid w:val="00340041"/>
    <w:rsid w:val="00346A39"/>
    <w:rsid w:val="00355FC6"/>
    <w:rsid w:val="00362279"/>
    <w:rsid w:val="003706FB"/>
    <w:rsid w:val="003717DE"/>
    <w:rsid w:val="00374DD8"/>
    <w:rsid w:val="0039482B"/>
    <w:rsid w:val="00395069"/>
    <w:rsid w:val="003A3A24"/>
    <w:rsid w:val="003C1922"/>
    <w:rsid w:val="003C46A3"/>
    <w:rsid w:val="003E215A"/>
    <w:rsid w:val="003E3A33"/>
    <w:rsid w:val="003E5A30"/>
    <w:rsid w:val="003E73D8"/>
    <w:rsid w:val="003F06E4"/>
    <w:rsid w:val="003F07C1"/>
    <w:rsid w:val="003F323F"/>
    <w:rsid w:val="003F695D"/>
    <w:rsid w:val="004068C3"/>
    <w:rsid w:val="00410828"/>
    <w:rsid w:val="00427C9D"/>
    <w:rsid w:val="004340BB"/>
    <w:rsid w:val="0045551A"/>
    <w:rsid w:val="004565E5"/>
    <w:rsid w:val="00456BA8"/>
    <w:rsid w:val="004573B1"/>
    <w:rsid w:val="00466C67"/>
    <w:rsid w:val="00467457"/>
    <w:rsid w:val="00467DEC"/>
    <w:rsid w:val="004831EC"/>
    <w:rsid w:val="00484193"/>
    <w:rsid w:val="00497EA1"/>
    <w:rsid w:val="004A7F99"/>
    <w:rsid w:val="004B386D"/>
    <w:rsid w:val="004D770D"/>
    <w:rsid w:val="004E3825"/>
    <w:rsid w:val="004E5CE5"/>
    <w:rsid w:val="00526599"/>
    <w:rsid w:val="00536951"/>
    <w:rsid w:val="005402DA"/>
    <w:rsid w:val="0054403E"/>
    <w:rsid w:val="005620D3"/>
    <w:rsid w:val="005716A8"/>
    <w:rsid w:val="00572415"/>
    <w:rsid w:val="00574222"/>
    <w:rsid w:val="00583B2F"/>
    <w:rsid w:val="00590BD4"/>
    <w:rsid w:val="005A1EB4"/>
    <w:rsid w:val="005A2745"/>
    <w:rsid w:val="005A78F8"/>
    <w:rsid w:val="005B0A1B"/>
    <w:rsid w:val="005C10DD"/>
    <w:rsid w:val="005C3DF7"/>
    <w:rsid w:val="005D10E8"/>
    <w:rsid w:val="005F4237"/>
    <w:rsid w:val="0060042F"/>
    <w:rsid w:val="0062445E"/>
    <w:rsid w:val="00636902"/>
    <w:rsid w:val="00636A69"/>
    <w:rsid w:val="006376C4"/>
    <w:rsid w:val="00640AEB"/>
    <w:rsid w:val="006430B7"/>
    <w:rsid w:val="00643110"/>
    <w:rsid w:val="006549E0"/>
    <w:rsid w:val="00657D90"/>
    <w:rsid w:val="00660D03"/>
    <w:rsid w:val="00663D7F"/>
    <w:rsid w:val="00685E7B"/>
    <w:rsid w:val="00686114"/>
    <w:rsid w:val="00687F58"/>
    <w:rsid w:val="00691BFB"/>
    <w:rsid w:val="00696C0D"/>
    <w:rsid w:val="006974C4"/>
    <w:rsid w:val="006A3EDD"/>
    <w:rsid w:val="006A6EC8"/>
    <w:rsid w:val="006A6FB3"/>
    <w:rsid w:val="006B18BC"/>
    <w:rsid w:val="006C46EE"/>
    <w:rsid w:val="006C768A"/>
    <w:rsid w:val="006D155A"/>
    <w:rsid w:val="006D67BE"/>
    <w:rsid w:val="006E4498"/>
    <w:rsid w:val="006F36B1"/>
    <w:rsid w:val="00701073"/>
    <w:rsid w:val="00711223"/>
    <w:rsid w:val="00712802"/>
    <w:rsid w:val="00714E53"/>
    <w:rsid w:val="0072092E"/>
    <w:rsid w:val="00730B38"/>
    <w:rsid w:val="00741E96"/>
    <w:rsid w:val="00750C91"/>
    <w:rsid w:val="0075348E"/>
    <w:rsid w:val="007541DC"/>
    <w:rsid w:val="0075536A"/>
    <w:rsid w:val="0075658D"/>
    <w:rsid w:val="007611AA"/>
    <w:rsid w:val="00762224"/>
    <w:rsid w:val="0076482C"/>
    <w:rsid w:val="00766760"/>
    <w:rsid w:val="007718EB"/>
    <w:rsid w:val="00777221"/>
    <w:rsid w:val="00785193"/>
    <w:rsid w:val="007905DE"/>
    <w:rsid w:val="00792C98"/>
    <w:rsid w:val="007A0D4A"/>
    <w:rsid w:val="007C1B5A"/>
    <w:rsid w:val="007C3564"/>
    <w:rsid w:val="007D00EE"/>
    <w:rsid w:val="007D079E"/>
    <w:rsid w:val="007D1DFD"/>
    <w:rsid w:val="007E2176"/>
    <w:rsid w:val="007E2E6F"/>
    <w:rsid w:val="007E5297"/>
    <w:rsid w:val="007E7B23"/>
    <w:rsid w:val="00801C01"/>
    <w:rsid w:val="00805543"/>
    <w:rsid w:val="00806AE4"/>
    <w:rsid w:val="00815B10"/>
    <w:rsid w:val="0081694C"/>
    <w:rsid w:val="00820E5B"/>
    <w:rsid w:val="0082653A"/>
    <w:rsid w:val="00830751"/>
    <w:rsid w:val="0083339D"/>
    <w:rsid w:val="00841C4E"/>
    <w:rsid w:val="00843CC8"/>
    <w:rsid w:val="0084479A"/>
    <w:rsid w:val="0084504D"/>
    <w:rsid w:val="00845B3F"/>
    <w:rsid w:val="00856505"/>
    <w:rsid w:val="008634B1"/>
    <w:rsid w:val="00867B61"/>
    <w:rsid w:val="008736B3"/>
    <w:rsid w:val="00875954"/>
    <w:rsid w:val="00877830"/>
    <w:rsid w:val="0088239C"/>
    <w:rsid w:val="008A120A"/>
    <w:rsid w:val="008A147C"/>
    <w:rsid w:val="008A4E90"/>
    <w:rsid w:val="008C2B7C"/>
    <w:rsid w:val="008C68C0"/>
    <w:rsid w:val="008C6C99"/>
    <w:rsid w:val="008C6F1F"/>
    <w:rsid w:val="008D15F4"/>
    <w:rsid w:val="008D4457"/>
    <w:rsid w:val="008E4BEF"/>
    <w:rsid w:val="008F01CF"/>
    <w:rsid w:val="008F0473"/>
    <w:rsid w:val="008F2E3C"/>
    <w:rsid w:val="00905175"/>
    <w:rsid w:val="00905C74"/>
    <w:rsid w:val="00914B4C"/>
    <w:rsid w:val="00926BF3"/>
    <w:rsid w:val="00926C7C"/>
    <w:rsid w:val="0092792C"/>
    <w:rsid w:val="00931D2B"/>
    <w:rsid w:val="00931F75"/>
    <w:rsid w:val="0094270C"/>
    <w:rsid w:val="00950CAE"/>
    <w:rsid w:val="009563EF"/>
    <w:rsid w:val="009619B7"/>
    <w:rsid w:val="00971458"/>
    <w:rsid w:val="009811E1"/>
    <w:rsid w:val="00981E07"/>
    <w:rsid w:val="00986BDE"/>
    <w:rsid w:val="009905B3"/>
    <w:rsid w:val="0099286D"/>
    <w:rsid w:val="00995B42"/>
    <w:rsid w:val="009A0C67"/>
    <w:rsid w:val="009A4684"/>
    <w:rsid w:val="009B27D9"/>
    <w:rsid w:val="009B3D69"/>
    <w:rsid w:val="009C4D07"/>
    <w:rsid w:val="009C6561"/>
    <w:rsid w:val="009C797D"/>
    <w:rsid w:val="009E41C1"/>
    <w:rsid w:val="009F04D8"/>
    <w:rsid w:val="009F093C"/>
    <w:rsid w:val="009F5957"/>
    <w:rsid w:val="009F628A"/>
    <w:rsid w:val="00A041B6"/>
    <w:rsid w:val="00A113A6"/>
    <w:rsid w:val="00A11D73"/>
    <w:rsid w:val="00A1628B"/>
    <w:rsid w:val="00A229E7"/>
    <w:rsid w:val="00A23AA9"/>
    <w:rsid w:val="00A26EDE"/>
    <w:rsid w:val="00A303A9"/>
    <w:rsid w:val="00A3355D"/>
    <w:rsid w:val="00A374D0"/>
    <w:rsid w:val="00A44C70"/>
    <w:rsid w:val="00A47CF6"/>
    <w:rsid w:val="00A47F58"/>
    <w:rsid w:val="00A51FE1"/>
    <w:rsid w:val="00A847B5"/>
    <w:rsid w:val="00A91C85"/>
    <w:rsid w:val="00A9277A"/>
    <w:rsid w:val="00A92EAE"/>
    <w:rsid w:val="00A97FEF"/>
    <w:rsid w:val="00AA0BCD"/>
    <w:rsid w:val="00AB2221"/>
    <w:rsid w:val="00AB2380"/>
    <w:rsid w:val="00AE20D9"/>
    <w:rsid w:val="00AE248E"/>
    <w:rsid w:val="00AE3CC5"/>
    <w:rsid w:val="00AE719F"/>
    <w:rsid w:val="00AF0ED4"/>
    <w:rsid w:val="00AF497F"/>
    <w:rsid w:val="00AF5B89"/>
    <w:rsid w:val="00B03DF2"/>
    <w:rsid w:val="00B04998"/>
    <w:rsid w:val="00B21D93"/>
    <w:rsid w:val="00B2215F"/>
    <w:rsid w:val="00B25313"/>
    <w:rsid w:val="00B25676"/>
    <w:rsid w:val="00B26548"/>
    <w:rsid w:val="00B325B0"/>
    <w:rsid w:val="00B4322F"/>
    <w:rsid w:val="00B47C92"/>
    <w:rsid w:val="00B508EA"/>
    <w:rsid w:val="00B52831"/>
    <w:rsid w:val="00B53BF0"/>
    <w:rsid w:val="00B54294"/>
    <w:rsid w:val="00B5543D"/>
    <w:rsid w:val="00B55A81"/>
    <w:rsid w:val="00B61467"/>
    <w:rsid w:val="00B6262B"/>
    <w:rsid w:val="00B66B3A"/>
    <w:rsid w:val="00B7286F"/>
    <w:rsid w:val="00B766E4"/>
    <w:rsid w:val="00B92B4F"/>
    <w:rsid w:val="00B9532D"/>
    <w:rsid w:val="00BA17D2"/>
    <w:rsid w:val="00BA33B2"/>
    <w:rsid w:val="00BA5598"/>
    <w:rsid w:val="00BB2FA8"/>
    <w:rsid w:val="00BB3256"/>
    <w:rsid w:val="00BB7526"/>
    <w:rsid w:val="00BC48F4"/>
    <w:rsid w:val="00BC659A"/>
    <w:rsid w:val="00BD2361"/>
    <w:rsid w:val="00BD4DF6"/>
    <w:rsid w:val="00BE5CA3"/>
    <w:rsid w:val="00BF46B9"/>
    <w:rsid w:val="00C04052"/>
    <w:rsid w:val="00C121A2"/>
    <w:rsid w:val="00C136A0"/>
    <w:rsid w:val="00C167FC"/>
    <w:rsid w:val="00C219FE"/>
    <w:rsid w:val="00C272E7"/>
    <w:rsid w:val="00C60482"/>
    <w:rsid w:val="00C6228E"/>
    <w:rsid w:val="00C6332B"/>
    <w:rsid w:val="00C7379A"/>
    <w:rsid w:val="00C7761B"/>
    <w:rsid w:val="00C82786"/>
    <w:rsid w:val="00CA170A"/>
    <w:rsid w:val="00CA2C59"/>
    <w:rsid w:val="00CA318B"/>
    <w:rsid w:val="00CA62A3"/>
    <w:rsid w:val="00CB0524"/>
    <w:rsid w:val="00CB1FA7"/>
    <w:rsid w:val="00CB55BA"/>
    <w:rsid w:val="00CB698F"/>
    <w:rsid w:val="00CB7A74"/>
    <w:rsid w:val="00CC46FB"/>
    <w:rsid w:val="00CE4D04"/>
    <w:rsid w:val="00CE6C92"/>
    <w:rsid w:val="00CE7139"/>
    <w:rsid w:val="00CF0CA3"/>
    <w:rsid w:val="00CF3CA3"/>
    <w:rsid w:val="00CF52ED"/>
    <w:rsid w:val="00D02A69"/>
    <w:rsid w:val="00D20489"/>
    <w:rsid w:val="00D25BB4"/>
    <w:rsid w:val="00D3402E"/>
    <w:rsid w:val="00D372BE"/>
    <w:rsid w:val="00D431B2"/>
    <w:rsid w:val="00D4371F"/>
    <w:rsid w:val="00D51BA5"/>
    <w:rsid w:val="00D6414A"/>
    <w:rsid w:val="00D645BA"/>
    <w:rsid w:val="00D659CF"/>
    <w:rsid w:val="00D76E7A"/>
    <w:rsid w:val="00D818B8"/>
    <w:rsid w:val="00D82AA4"/>
    <w:rsid w:val="00D91E89"/>
    <w:rsid w:val="00DA2DC4"/>
    <w:rsid w:val="00DA2F24"/>
    <w:rsid w:val="00DA6D04"/>
    <w:rsid w:val="00DB2B58"/>
    <w:rsid w:val="00DC4A6D"/>
    <w:rsid w:val="00DD10D7"/>
    <w:rsid w:val="00DD2E77"/>
    <w:rsid w:val="00E0627B"/>
    <w:rsid w:val="00E12640"/>
    <w:rsid w:val="00E143C3"/>
    <w:rsid w:val="00E20783"/>
    <w:rsid w:val="00E25721"/>
    <w:rsid w:val="00E36FE3"/>
    <w:rsid w:val="00E40D5D"/>
    <w:rsid w:val="00E5200A"/>
    <w:rsid w:val="00E527E2"/>
    <w:rsid w:val="00E616ED"/>
    <w:rsid w:val="00E65EFD"/>
    <w:rsid w:val="00E672A6"/>
    <w:rsid w:val="00E85EDF"/>
    <w:rsid w:val="00E910A8"/>
    <w:rsid w:val="00E936E0"/>
    <w:rsid w:val="00E95DF3"/>
    <w:rsid w:val="00E97532"/>
    <w:rsid w:val="00EA07BB"/>
    <w:rsid w:val="00EB034D"/>
    <w:rsid w:val="00EB54F4"/>
    <w:rsid w:val="00ED5F30"/>
    <w:rsid w:val="00EF2771"/>
    <w:rsid w:val="00EF4348"/>
    <w:rsid w:val="00EF5544"/>
    <w:rsid w:val="00F02059"/>
    <w:rsid w:val="00F0799A"/>
    <w:rsid w:val="00F11366"/>
    <w:rsid w:val="00F13F6B"/>
    <w:rsid w:val="00F14A18"/>
    <w:rsid w:val="00F3361D"/>
    <w:rsid w:val="00F347DB"/>
    <w:rsid w:val="00F50845"/>
    <w:rsid w:val="00F63EE0"/>
    <w:rsid w:val="00F81B95"/>
    <w:rsid w:val="00F86E0E"/>
    <w:rsid w:val="00F92518"/>
    <w:rsid w:val="00F97F52"/>
    <w:rsid w:val="00FA2D2D"/>
    <w:rsid w:val="00FB2CD7"/>
    <w:rsid w:val="00FB6D00"/>
    <w:rsid w:val="00FB6EF4"/>
    <w:rsid w:val="00FC3E66"/>
    <w:rsid w:val="00FF0701"/>
    <w:rsid w:val="00FF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0A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C60482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72B5AB-CCB6-4353-BE6F-3EA20B223A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3378828-5D57-4E2C-9091-2E98A42452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10</Pages>
  <Words>1581</Words>
  <Characters>8739</Characters>
  <Application>Microsoft Office Word</Application>
  <DocSecurity>0</DocSecurity>
  <Lines>372</Lines>
  <Paragraphs>2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ining Resources Group</dc:creator>
  <cp:keywords/>
  <dc:description/>
  <cp:lastModifiedBy>PC-5</cp:lastModifiedBy>
  <cp:revision>175</cp:revision>
  <dcterms:created xsi:type="dcterms:W3CDTF">2022-01-26T02:18:00Z</dcterms:created>
  <dcterms:modified xsi:type="dcterms:W3CDTF">2023-12-05T04:0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12-20T02:08:55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9bc97f40-62ea-41ee-bf8d-9f8e421e1ec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44303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73fa1468ebd25aac310b1d1e130456a0e58deab0e7b507e393d1ab7b4e7597bd</vt:lpwstr>
  </property>
</Properties>
</file>